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3353DD" w14:textId="43073C00" w:rsidR="00A1124F" w:rsidRDefault="00F40CEC" w:rsidP="00281DE5">
      <w:pPr>
        <w:jc w:val="center"/>
      </w:pPr>
      <w:r>
        <w:t>Comparing 2019 book with proposed next book</w:t>
      </w:r>
    </w:p>
    <w:tbl>
      <w:tblPr>
        <w:tblStyle w:val="TableGrid"/>
        <w:tblW w:w="9021" w:type="dxa"/>
        <w:tblInd w:w="-5" w:type="dxa"/>
        <w:tblLook w:val="04A0" w:firstRow="1" w:lastRow="0" w:firstColumn="1" w:lastColumn="0" w:noHBand="0" w:noVBand="1"/>
      </w:tblPr>
      <w:tblGrid>
        <w:gridCol w:w="2980"/>
        <w:gridCol w:w="4598"/>
        <w:gridCol w:w="1443"/>
      </w:tblGrid>
      <w:tr w:rsidR="00F40CEC" w14:paraId="6008C41C" w14:textId="77777777" w:rsidTr="00281DE5">
        <w:tc>
          <w:tcPr>
            <w:tcW w:w="3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C629B" w14:textId="77777777" w:rsidR="00F40CEC" w:rsidRPr="00281DE5" w:rsidRDefault="00F40CEC" w:rsidP="00F40CEC">
            <w:pPr>
              <w:spacing w:line="240" w:lineRule="auto"/>
              <w:ind w:left="360"/>
              <w:rPr>
                <w:b/>
                <w:bCs/>
                <w:sz w:val="28"/>
                <w:szCs w:val="28"/>
              </w:rPr>
            </w:pPr>
            <w:r w:rsidRPr="00281DE5">
              <w:rPr>
                <w:b/>
                <w:bCs/>
                <w:sz w:val="28"/>
                <w:szCs w:val="28"/>
              </w:rPr>
              <w:t>2019 Book</w:t>
            </w:r>
          </w:p>
        </w:tc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FA7B4" w14:textId="77777777" w:rsidR="00F40CEC" w:rsidRPr="00281DE5" w:rsidRDefault="00F40CEC" w:rsidP="00F40CEC">
            <w:pPr>
              <w:spacing w:line="240" w:lineRule="auto"/>
              <w:ind w:left="360"/>
              <w:rPr>
                <w:b/>
                <w:bCs/>
                <w:sz w:val="28"/>
                <w:szCs w:val="28"/>
              </w:rPr>
            </w:pPr>
            <w:r w:rsidRPr="00281DE5">
              <w:rPr>
                <w:b/>
                <w:bCs/>
                <w:sz w:val="28"/>
                <w:szCs w:val="28"/>
              </w:rPr>
              <w:t>Proposed 7.1 book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032F5" w14:textId="23D736EF" w:rsidR="00F40CEC" w:rsidRDefault="00281DE5" w:rsidP="00F40CEC">
            <w:pPr>
              <w:spacing w:line="240" w:lineRule="auto"/>
              <w:ind w:left="360"/>
              <w:rPr>
                <w:b/>
                <w:bCs/>
              </w:rPr>
            </w:pPr>
            <w:r>
              <w:rPr>
                <w:b/>
                <w:bCs/>
              </w:rPr>
              <w:t>Proposed</w:t>
            </w:r>
            <w:r>
              <w:rPr>
                <w:b/>
                <w:bCs/>
              </w:rPr>
              <w:br/>
            </w:r>
            <w:r w:rsidR="00F40CEC" w:rsidRPr="006F1C99">
              <w:rPr>
                <w:b/>
                <w:bCs/>
              </w:rPr>
              <w:t>% new</w:t>
            </w:r>
          </w:p>
          <w:p w14:paraId="09C1849A" w14:textId="4BC54C97" w:rsidR="00281DE5" w:rsidRPr="006F1C99" w:rsidRDefault="00281DE5" w:rsidP="00F40CEC">
            <w:pPr>
              <w:spacing w:line="240" w:lineRule="auto"/>
              <w:ind w:left="360"/>
              <w:rPr>
                <w:b/>
                <w:bCs/>
              </w:rPr>
            </w:pPr>
            <w:r>
              <w:rPr>
                <w:b/>
                <w:bCs/>
              </w:rPr>
              <w:t>Content</w:t>
            </w:r>
          </w:p>
        </w:tc>
      </w:tr>
      <w:tr w:rsidR="00F40CEC" w14:paraId="597827B5" w14:textId="77777777" w:rsidTr="00281DE5">
        <w:tc>
          <w:tcPr>
            <w:tcW w:w="3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860E7" w14:textId="3F7C60B7" w:rsidR="00F40CEC" w:rsidRDefault="00F40CEC" w:rsidP="00F40CEC">
            <w:pPr>
              <w:spacing w:line="240" w:lineRule="auto"/>
              <w:ind w:left="360"/>
            </w:pPr>
            <w:r>
              <w:t>Establishing a PowerShell Administrative Environment</w:t>
            </w:r>
          </w:p>
        </w:tc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A6BFE" w14:textId="77777777" w:rsidR="00F40CEC" w:rsidRPr="00F40CEC" w:rsidRDefault="00F40CEC" w:rsidP="00F40CEC">
            <w:pPr>
              <w:spacing w:line="240" w:lineRule="auto"/>
              <w:ind w:left="360"/>
              <w:rPr>
                <w:b/>
                <w:bCs/>
              </w:rPr>
            </w:pPr>
            <w:r w:rsidRPr="00F40CEC">
              <w:rPr>
                <w:b/>
                <w:bCs/>
              </w:rPr>
              <w:t>Installing and Configuring PowerShell 7</w:t>
            </w:r>
          </w:p>
          <w:p w14:paraId="115D9C3C" w14:textId="77777777" w:rsidR="00F40CEC" w:rsidRDefault="00F40CEC" w:rsidP="00F40CEC">
            <w:pPr>
              <w:spacing w:line="240" w:lineRule="auto"/>
              <w:ind w:left="360"/>
            </w:pPr>
          </w:p>
          <w:p w14:paraId="4F3F5CAC" w14:textId="77777777" w:rsidR="00F40CEC" w:rsidRDefault="00F40CEC" w:rsidP="00F40CEC">
            <w:pPr>
              <w:spacing w:line="240" w:lineRule="auto"/>
              <w:ind w:left="360"/>
            </w:pPr>
            <w:r>
              <w:t>Covering installation of pwsh 7, VS Code, and Core PS Gallery Modules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31923" w14:textId="77777777" w:rsidR="00F40CEC" w:rsidRDefault="00F40CEC" w:rsidP="00F40CEC">
            <w:pPr>
              <w:spacing w:line="240" w:lineRule="auto"/>
              <w:ind w:left="360"/>
            </w:pPr>
            <w:r>
              <w:t>90%</w:t>
            </w:r>
          </w:p>
        </w:tc>
      </w:tr>
      <w:tr w:rsidR="00F40CEC" w14:paraId="7277D95E" w14:textId="77777777" w:rsidTr="00281DE5">
        <w:tc>
          <w:tcPr>
            <w:tcW w:w="3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83C58" w14:textId="77777777" w:rsidR="00F40CEC" w:rsidRDefault="00F40CEC" w:rsidP="00F40CEC">
            <w:pPr>
              <w:spacing w:line="240" w:lineRule="auto"/>
              <w:ind w:left="360"/>
            </w:pPr>
          </w:p>
        </w:tc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FE3E4" w14:textId="77777777" w:rsidR="00F40CEC" w:rsidRPr="00F40CEC" w:rsidRDefault="00F40CEC" w:rsidP="00F40CEC">
            <w:pPr>
              <w:spacing w:line="240" w:lineRule="auto"/>
              <w:ind w:left="360"/>
              <w:rPr>
                <w:b/>
                <w:bCs/>
              </w:rPr>
            </w:pPr>
            <w:r w:rsidRPr="00F40CEC">
              <w:rPr>
                <w:b/>
                <w:bCs/>
              </w:rPr>
              <w:t>Managing PowerShell in the enterprise</w:t>
            </w:r>
          </w:p>
          <w:p w14:paraId="2BE69FA2" w14:textId="77777777" w:rsidR="00F40CEC" w:rsidRDefault="00F40CEC" w:rsidP="00F40CEC">
            <w:pPr>
              <w:spacing w:line="240" w:lineRule="auto"/>
              <w:ind w:left="360"/>
            </w:pPr>
            <w:r>
              <w:t>Creating a repo</w:t>
            </w:r>
          </w:p>
          <w:p w14:paraId="56B75086" w14:textId="77777777" w:rsidR="00F40CEC" w:rsidRDefault="00F40CEC" w:rsidP="00F40CEC">
            <w:pPr>
              <w:spacing w:line="240" w:lineRule="auto"/>
              <w:ind w:left="360"/>
            </w:pPr>
            <w:r>
              <w:t>Code signing using real certs?</w:t>
            </w:r>
          </w:p>
          <w:p w14:paraId="51990928" w14:textId="77777777" w:rsidR="00F40CEC" w:rsidRDefault="00F40CEC" w:rsidP="00F40CEC">
            <w:pPr>
              <w:spacing w:line="240" w:lineRule="auto"/>
              <w:ind w:left="360"/>
            </w:pPr>
            <w:r>
              <w:t>Setup remoting over SSH</w:t>
            </w:r>
          </w:p>
          <w:p w14:paraId="7701339F" w14:textId="77777777" w:rsidR="00F40CEC" w:rsidRDefault="00F40CEC" w:rsidP="00F40CEC">
            <w:pPr>
              <w:spacing w:line="240" w:lineRule="auto"/>
              <w:ind w:left="360"/>
            </w:pPr>
            <w:r>
              <w:t xml:space="preserve">ADD Linux install and </w:t>
            </w:r>
            <w:proofErr w:type="spellStart"/>
            <w:r>
              <w:t>ssh</w:t>
            </w:r>
            <w:proofErr w:type="spellEnd"/>
            <w:r>
              <w:t xml:space="preserve"> setup?</w:t>
            </w:r>
          </w:p>
          <w:p w14:paraId="4CF59911" w14:textId="77777777" w:rsidR="00F40CEC" w:rsidRDefault="00F40CEC" w:rsidP="00F40CEC">
            <w:pPr>
              <w:spacing w:line="240" w:lineRule="auto"/>
              <w:ind w:left="360"/>
            </w:pPr>
            <w:r>
              <w:t>Using GitHub?</w:t>
            </w:r>
          </w:p>
          <w:p w14:paraId="04FDF28D" w14:textId="77777777" w:rsidR="00F40CEC" w:rsidRDefault="00F40CEC" w:rsidP="00F40CEC">
            <w:pPr>
              <w:spacing w:line="240" w:lineRule="auto"/>
              <w:ind w:left="360"/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EC8BE" w14:textId="77777777" w:rsidR="00F40CEC" w:rsidRDefault="00F40CEC" w:rsidP="00F40CEC">
            <w:pPr>
              <w:spacing w:line="240" w:lineRule="auto"/>
              <w:ind w:left="360"/>
            </w:pPr>
            <w:r>
              <w:t>90%</w:t>
            </w:r>
          </w:p>
        </w:tc>
      </w:tr>
      <w:tr w:rsidR="00F40CEC" w14:paraId="03C4A1C0" w14:textId="77777777" w:rsidTr="00281DE5">
        <w:tc>
          <w:tcPr>
            <w:tcW w:w="3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ADBC3" w14:textId="77777777" w:rsidR="00F40CEC" w:rsidRDefault="00F40CEC" w:rsidP="00F40CEC">
            <w:pPr>
              <w:spacing w:line="240" w:lineRule="auto"/>
              <w:ind w:left="360"/>
            </w:pPr>
          </w:p>
        </w:tc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DC858" w14:textId="77777777" w:rsidR="00F40CEC" w:rsidRPr="00281DE5" w:rsidRDefault="00F40CEC" w:rsidP="00F40CEC">
            <w:pPr>
              <w:spacing w:line="240" w:lineRule="auto"/>
              <w:ind w:left="360"/>
              <w:rPr>
                <w:b/>
                <w:bCs/>
              </w:rPr>
            </w:pPr>
            <w:r w:rsidRPr="00281DE5">
              <w:rPr>
                <w:b/>
                <w:bCs/>
              </w:rPr>
              <w:t>Compatibility with Windows PowerShell</w:t>
            </w:r>
          </w:p>
          <w:p w14:paraId="2C6B9F3A" w14:textId="77777777" w:rsidR="00F40CEC" w:rsidRDefault="00F40CEC" w:rsidP="00F40CEC">
            <w:pPr>
              <w:spacing w:line="240" w:lineRule="auto"/>
            </w:pPr>
          </w:p>
          <w:p w14:paraId="37C843F2" w14:textId="77777777" w:rsidR="00F40CEC" w:rsidRDefault="00F40CEC" w:rsidP="00F40CEC">
            <w:pPr>
              <w:spacing w:line="240" w:lineRule="auto"/>
              <w:ind w:left="360"/>
            </w:pPr>
            <w:r>
              <w:t xml:space="preserve">Covers why the issue, and the underlying </w:t>
            </w:r>
            <w:proofErr w:type="spellStart"/>
            <w:r>
              <w:t>compat</w:t>
            </w:r>
            <w:proofErr w:type="spellEnd"/>
            <w:r>
              <w:t xml:space="preserve"> process</w:t>
            </w:r>
          </w:p>
          <w:p w14:paraId="18E36685" w14:textId="77777777" w:rsidR="00F40CEC" w:rsidRDefault="00F40CEC" w:rsidP="00F40CEC">
            <w:pPr>
              <w:spacing w:line="240" w:lineRule="auto"/>
              <w:ind w:left="360"/>
            </w:pPr>
          </w:p>
          <w:p w14:paraId="66E0BA5B" w14:textId="77777777" w:rsidR="00F40CEC" w:rsidRDefault="00F40CEC" w:rsidP="00F40CEC">
            <w:pPr>
              <w:spacing w:line="240" w:lineRule="auto"/>
              <w:ind w:left="360"/>
            </w:pPr>
            <w:r>
              <w:t xml:space="preserve">Looks at what you </w:t>
            </w:r>
            <w:proofErr w:type="spellStart"/>
            <w:r>
              <w:t>CAN’t</w:t>
            </w:r>
            <w:proofErr w:type="spellEnd"/>
            <w:r>
              <w:t xml:space="preserve"> do - covers alternatives to Windows Update, IISIS</w:t>
            </w:r>
          </w:p>
          <w:p w14:paraId="565A1E2F" w14:textId="77777777" w:rsidR="00F40CEC" w:rsidRDefault="00F40CEC" w:rsidP="00F40CEC">
            <w:pPr>
              <w:spacing w:line="240" w:lineRule="auto"/>
              <w:ind w:left="360"/>
            </w:pPr>
          </w:p>
          <w:p w14:paraId="5A44C4D8" w14:textId="188FEE95" w:rsidR="00F40CEC" w:rsidRDefault="00F40CEC" w:rsidP="00F40CEC">
            <w:pPr>
              <w:spacing w:line="240" w:lineRule="auto"/>
              <w:ind w:left="360"/>
            </w:pPr>
            <w:r>
              <w:t>Cover Invoke-</w:t>
            </w:r>
            <w:proofErr w:type="spellStart"/>
            <w:r>
              <w:t>DSC</w:t>
            </w:r>
            <w:r w:rsidR="00D332E9">
              <w:t>R</w:t>
            </w:r>
            <w:r>
              <w:t>esour</w:t>
            </w:r>
            <w:r w:rsidR="00D332E9">
              <w:t>c</w:t>
            </w:r>
            <w:r>
              <w:t>e</w:t>
            </w:r>
            <w:proofErr w:type="spellEnd"/>
          </w:p>
          <w:p w14:paraId="1B406F28" w14:textId="77777777" w:rsidR="00F40CEC" w:rsidRDefault="00F40CEC" w:rsidP="00F40CEC">
            <w:pPr>
              <w:spacing w:line="240" w:lineRule="auto"/>
              <w:ind w:left="360"/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51F76" w14:textId="77777777" w:rsidR="00F40CEC" w:rsidRDefault="00F40CEC" w:rsidP="00F40CEC">
            <w:pPr>
              <w:spacing w:line="240" w:lineRule="auto"/>
              <w:ind w:left="360"/>
            </w:pPr>
            <w:r>
              <w:t>100%</w:t>
            </w:r>
          </w:p>
        </w:tc>
      </w:tr>
      <w:tr w:rsidR="00F40CEC" w14:paraId="6A791BF6" w14:textId="77777777" w:rsidTr="00281DE5">
        <w:tc>
          <w:tcPr>
            <w:tcW w:w="3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DF8DA" w14:textId="21972ECA" w:rsidR="00F40CEC" w:rsidRDefault="00F40CEC" w:rsidP="00F40CEC">
            <w:pPr>
              <w:spacing w:line="240" w:lineRule="auto"/>
              <w:ind w:left="360"/>
            </w:pPr>
            <w:r>
              <w:t>Managing Windows Networking</w:t>
            </w:r>
          </w:p>
        </w:tc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A512C" w14:textId="3FBAE7E1" w:rsidR="00281DE5" w:rsidRPr="00281DE5" w:rsidRDefault="00281DE5" w:rsidP="00F40CEC">
            <w:pPr>
              <w:spacing w:line="240" w:lineRule="auto"/>
              <w:ind w:left="360"/>
              <w:rPr>
                <w:b/>
                <w:bCs/>
              </w:rPr>
            </w:pPr>
            <w:r w:rsidRPr="00281DE5">
              <w:rPr>
                <w:b/>
                <w:bCs/>
              </w:rPr>
              <w:t>Managing Windows Networking</w:t>
            </w:r>
          </w:p>
          <w:p w14:paraId="60C07C37" w14:textId="60042DB5" w:rsidR="00F40CEC" w:rsidRDefault="00F40CEC" w:rsidP="00F40CEC">
            <w:pPr>
              <w:spacing w:line="240" w:lineRule="auto"/>
              <w:ind w:left="360"/>
            </w:pPr>
            <w:r>
              <w:t>Drop new ways to do old things</w:t>
            </w:r>
          </w:p>
          <w:p w14:paraId="536A2C96" w14:textId="77777777" w:rsidR="00F40CEC" w:rsidRDefault="00F40CEC" w:rsidP="00F40CEC">
            <w:pPr>
              <w:spacing w:line="240" w:lineRule="auto"/>
              <w:ind w:left="360"/>
            </w:pPr>
            <w:r>
              <w:t>Add NIC Teaming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D51D5" w14:textId="77777777" w:rsidR="00F40CEC" w:rsidRDefault="00F40CEC" w:rsidP="00F40CEC">
            <w:pPr>
              <w:spacing w:line="240" w:lineRule="auto"/>
              <w:ind w:left="360"/>
            </w:pPr>
            <w:r>
              <w:t>10-15</w:t>
            </w:r>
          </w:p>
        </w:tc>
      </w:tr>
      <w:tr w:rsidR="00281DE5" w14:paraId="3B713C5C" w14:textId="77777777" w:rsidTr="00281DE5">
        <w:tc>
          <w:tcPr>
            <w:tcW w:w="3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04197" w14:textId="77777777" w:rsidR="00281DE5" w:rsidRDefault="00281DE5" w:rsidP="00F40CEC">
            <w:pPr>
              <w:spacing w:line="240" w:lineRule="auto"/>
              <w:ind w:left="360"/>
            </w:pPr>
          </w:p>
        </w:tc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0E6B1" w14:textId="5501D4DB" w:rsidR="00281DE5" w:rsidRPr="00281DE5" w:rsidRDefault="00281DE5" w:rsidP="00F40CEC">
            <w:pPr>
              <w:spacing w:line="240" w:lineRule="auto"/>
              <w:ind w:left="360"/>
              <w:rPr>
                <w:b/>
                <w:bCs/>
              </w:rPr>
            </w:pPr>
            <w:r w:rsidRPr="00281DE5">
              <w:rPr>
                <w:b/>
                <w:bCs/>
              </w:rPr>
              <w:t>Using .NET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EFC48" w14:textId="79C89EAC" w:rsidR="00281DE5" w:rsidRDefault="00281DE5" w:rsidP="00F40CEC">
            <w:pPr>
              <w:spacing w:line="240" w:lineRule="auto"/>
              <w:ind w:left="360"/>
            </w:pPr>
            <w:r>
              <w:t>100</w:t>
            </w:r>
          </w:p>
        </w:tc>
      </w:tr>
      <w:tr w:rsidR="00281DE5" w14:paraId="373B2A81" w14:textId="77777777" w:rsidTr="00281DE5">
        <w:tc>
          <w:tcPr>
            <w:tcW w:w="3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667C5" w14:textId="77777777" w:rsidR="00281DE5" w:rsidRDefault="00281DE5" w:rsidP="00F40CEC">
            <w:pPr>
              <w:spacing w:line="240" w:lineRule="auto"/>
              <w:ind w:left="360"/>
            </w:pPr>
          </w:p>
        </w:tc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7B1C0" w14:textId="4C01F534" w:rsidR="00281DE5" w:rsidRPr="00281DE5" w:rsidRDefault="00281DE5" w:rsidP="00F40CEC">
            <w:pPr>
              <w:spacing w:line="240" w:lineRule="auto"/>
              <w:ind w:left="360"/>
              <w:rPr>
                <w:b/>
                <w:bCs/>
              </w:rPr>
            </w:pPr>
            <w:r w:rsidRPr="00281DE5">
              <w:rPr>
                <w:b/>
                <w:bCs/>
              </w:rPr>
              <w:t>Using COM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B1401" w14:textId="10F69D7B" w:rsidR="00281DE5" w:rsidRDefault="00281DE5" w:rsidP="00F40CEC">
            <w:pPr>
              <w:spacing w:line="240" w:lineRule="auto"/>
              <w:ind w:left="360"/>
            </w:pPr>
            <w:r>
              <w:t>100</w:t>
            </w:r>
          </w:p>
        </w:tc>
      </w:tr>
      <w:tr w:rsidR="00F40CEC" w14:paraId="42E0F9D3" w14:textId="77777777" w:rsidTr="00281DE5">
        <w:tc>
          <w:tcPr>
            <w:tcW w:w="3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32A66D" w14:textId="3FEABAD9" w:rsidR="00F40CEC" w:rsidRDefault="00F40CEC" w:rsidP="00F40CEC">
            <w:pPr>
              <w:spacing w:line="240" w:lineRule="auto"/>
              <w:ind w:left="360"/>
            </w:pPr>
            <w:r>
              <w:t>Managing Windows Active Directory</w:t>
            </w:r>
          </w:p>
        </w:tc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C7532" w14:textId="7CCC5BE9" w:rsidR="00281DE5" w:rsidRPr="00281DE5" w:rsidRDefault="00281DE5" w:rsidP="00F40CEC">
            <w:pPr>
              <w:spacing w:line="240" w:lineRule="auto"/>
              <w:ind w:left="360"/>
              <w:rPr>
                <w:b/>
                <w:bCs/>
              </w:rPr>
            </w:pPr>
            <w:r w:rsidRPr="00281DE5">
              <w:rPr>
                <w:b/>
                <w:bCs/>
              </w:rPr>
              <w:t>Managing AD</w:t>
            </w:r>
          </w:p>
          <w:p w14:paraId="09277952" w14:textId="005E8978" w:rsidR="00F40CEC" w:rsidRDefault="00F40CEC" w:rsidP="00F40CEC">
            <w:pPr>
              <w:spacing w:line="240" w:lineRule="auto"/>
              <w:ind w:left="360"/>
            </w:pPr>
            <w:r>
              <w:t>Much as before - adding new pwsh 7 features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5EA79" w14:textId="185FA7EE" w:rsidR="00F40CEC" w:rsidRDefault="00D332E9" w:rsidP="00F40CEC">
            <w:pPr>
              <w:spacing w:line="240" w:lineRule="auto"/>
              <w:ind w:left="360"/>
            </w:pPr>
            <w:r>
              <w:t>20</w:t>
            </w:r>
          </w:p>
        </w:tc>
      </w:tr>
      <w:tr w:rsidR="00F40CEC" w14:paraId="5187C0C4" w14:textId="77777777" w:rsidTr="00281DE5">
        <w:tc>
          <w:tcPr>
            <w:tcW w:w="3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DCF3A3" w14:textId="77777777" w:rsidR="00F40CEC" w:rsidRDefault="00F40CEC" w:rsidP="00F40CEC">
            <w:pPr>
              <w:spacing w:line="240" w:lineRule="auto"/>
              <w:ind w:left="360"/>
            </w:pPr>
            <w:r>
              <w:t>Managing Windows Storage</w:t>
            </w:r>
          </w:p>
        </w:tc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7CF97" w14:textId="77777777" w:rsidR="00281DE5" w:rsidRPr="00281DE5" w:rsidRDefault="00281DE5" w:rsidP="00F40CEC">
            <w:pPr>
              <w:spacing w:line="240" w:lineRule="auto"/>
              <w:ind w:left="360"/>
              <w:rPr>
                <w:b/>
                <w:bCs/>
              </w:rPr>
            </w:pPr>
            <w:r w:rsidRPr="00281DE5">
              <w:rPr>
                <w:b/>
                <w:bCs/>
              </w:rPr>
              <w:t>Managing Storage</w:t>
            </w:r>
          </w:p>
          <w:p w14:paraId="767B81D6" w14:textId="592C2156" w:rsidR="00F40CEC" w:rsidRDefault="00F40CEC" w:rsidP="00F40CEC">
            <w:pPr>
              <w:spacing w:line="240" w:lineRule="auto"/>
              <w:ind w:left="360"/>
            </w:pPr>
            <w:r>
              <w:t>Much as before</w:t>
            </w:r>
          </w:p>
          <w:p w14:paraId="7B30F5D6" w14:textId="77777777" w:rsidR="00F40CEC" w:rsidRDefault="00F40CEC" w:rsidP="00F40CEC">
            <w:pPr>
              <w:spacing w:line="240" w:lineRule="auto"/>
              <w:ind w:left="360"/>
            </w:pPr>
            <w:r>
              <w:t>Add Storage Spaces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3FFC4" w14:textId="77777777" w:rsidR="00F40CEC" w:rsidRDefault="00F40CEC" w:rsidP="00F40CEC">
            <w:pPr>
              <w:spacing w:line="240" w:lineRule="auto"/>
              <w:ind w:left="360"/>
            </w:pPr>
            <w:r>
              <w:t>20</w:t>
            </w:r>
          </w:p>
        </w:tc>
      </w:tr>
      <w:tr w:rsidR="00F40CEC" w14:paraId="19163D40" w14:textId="77777777" w:rsidTr="00281DE5">
        <w:tc>
          <w:tcPr>
            <w:tcW w:w="3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B12BE" w14:textId="2B0EEAE7" w:rsidR="00F40CEC" w:rsidRDefault="00F40CEC" w:rsidP="00F40CEC">
            <w:pPr>
              <w:spacing w:line="240" w:lineRule="auto"/>
              <w:ind w:left="360"/>
            </w:pPr>
            <w:r>
              <w:t>Managing Shared Data</w:t>
            </w:r>
          </w:p>
        </w:tc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2DEFC" w14:textId="5A346269" w:rsidR="00281DE5" w:rsidRPr="00D332E9" w:rsidRDefault="00281DE5" w:rsidP="00F40CEC">
            <w:pPr>
              <w:spacing w:line="240" w:lineRule="auto"/>
              <w:ind w:left="360"/>
              <w:rPr>
                <w:b/>
                <w:bCs/>
              </w:rPr>
            </w:pPr>
            <w:r w:rsidRPr="00D332E9">
              <w:rPr>
                <w:b/>
                <w:bCs/>
              </w:rPr>
              <w:t>Managing Shared Data</w:t>
            </w:r>
          </w:p>
          <w:p w14:paraId="3E0AE04F" w14:textId="7FB3842E" w:rsidR="00F40CEC" w:rsidRDefault="00F40CEC" w:rsidP="00F40CEC">
            <w:pPr>
              <w:spacing w:line="240" w:lineRule="auto"/>
              <w:ind w:left="360"/>
            </w:pPr>
            <w:r>
              <w:t xml:space="preserve">Drop </w:t>
            </w:r>
            <w:proofErr w:type="spellStart"/>
            <w:r>
              <w:t>dfs</w:t>
            </w:r>
            <w:proofErr w:type="spellEnd"/>
          </w:p>
          <w:p w14:paraId="424C1602" w14:textId="77777777" w:rsidR="00F40CEC" w:rsidRDefault="00F40CEC" w:rsidP="00F40CEC">
            <w:pPr>
              <w:spacing w:line="240" w:lineRule="auto"/>
              <w:ind w:left="360"/>
            </w:pPr>
            <w:r>
              <w:t>Create a scale out file server</w:t>
            </w:r>
          </w:p>
          <w:p w14:paraId="7BF5265C" w14:textId="50B799E3" w:rsidR="00F40CEC" w:rsidRDefault="00281DE5" w:rsidP="00F40CEC">
            <w:pPr>
              <w:spacing w:line="240" w:lineRule="auto"/>
              <w:ind w:left="360"/>
            </w:pPr>
            <w:r>
              <w:t>Add Storage Spaces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D9D3F" w14:textId="1A47C240" w:rsidR="00F40CEC" w:rsidRDefault="00281DE5" w:rsidP="00F40CEC">
            <w:pPr>
              <w:spacing w:line="240" w:lineRule="auto"/>
              <w:ind w:left="360"/>
            </w:pPr>
            <w:r>
              <w:t>20</w:t>
            </w:r>
          </w:p>
        </w:tc>
      </w:tr>
      <w:tr w:rsidR="00F40CEC" w14:paraId="17021CDA" w14:textId="77777777" w:rsidTr="00281DE5">
        <w:tc>
          <w:tcPr>
            <w:tcW w:w="3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87F0B" w14:textId="77777777" w:rsidR="00F40CEC" w:rsidRPr="00DA7C5D" w:rsidRDefault="00F40CEC" w:rsidP="00F40CEC">
            <w:pPr>
              <w:spacing w:line="240" w:lineRule="auto"/>
              <w:ind w:left="360"/>
              <w:rPr>
                <w:strike/>
              </w:rPr>
            </w:pPr>
            <w:r w:rsidRPr="00DA7C5D">
              <w:rPr>
                <w:strike/>
              </w:rPr>
              <w:t>Managing Windows Update</w:t>
            </w:r>
          </w:p>
        </w:tc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E84B6" w14:textId="77777777" w:rsidR="00F40CEC" w:rsidRPr="00281DE5" w:rsidRDefault="00F40CEC" w:rsidP="00F40CEC">
            <w:pPr>
              <w:spacing w:line="240" w:lineRule="auto"/>
              <w:ind w:left="360"/>
              <w:rPr>
                <w:b/>
                <w:bCs/>
                <w:i/>
                <w:iCs/>
              </w:rPr>
            </w:pPr>
            <w:r w:rsidRPr="00281DE5">
              <w:rPr>
                <w:b/>
                <w:bCs/>
                <w:i/>
                <w:iCs/>
              </w:rPr>
              <w:t>DO NOT CARRY FORWARD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63168" w14:textId="77777777" w:rsidR="00F40CEC" w:rsidRDefault="00F40CEC" w:rsidP="00F40CEC">
            <w:pPr>
              <w:spacing w:line="240" w:lineRule="auto"/>
              <w:ind w:left="360"/>
            </w:pPr>
            <w:r>
              <w:t>0</w:t>
            </w:r>
          </w:p>
        </w:tc>
      </w:tr>
      <w:tr w:rsidR="00F40CEC" w14:paraId="2087110E" w14:textId="77777777" w:rsidTr="00281DE5">
        <w:tc>
          <w:tcPr>
            <w:tcW w:w="3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19A845" w14:textId="77777777" w:rsidR="00F40CEC" w:rsidRDefault="00F40CEC" w:rsidP="00F40CEC">
            <w:pPr>
              <w:spacing w:line="240" w:lineRule="auto"/>
              <w:ind w:left="360"/>
            </w:pPr>
            <w:r>
              <w:t>Managing Printing</w:t>
            </w:r>
          </w:p>
        </w:tc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81422" w14:textId="49A60F88" w:rsidR="00281DE5" w:rsidRPr="00281DE5" w:rsidRDefault="00281DE5" w:rsidP="00F40CEC">
            <w:pPr>
              <w:spacing w:line="240" w:lineRule="auto"/>
              <w:ind w:left="360"/>
              <w:rPr>
                <w:b/>
                <w:bCs/>
              </w:rPr>
            </w:pPr>
            <w:r w:rsidRPr="00281DE5">
              <w:rPr>
                <w:b/>
                <w:bCs/>
              </w:rPr>
              <w:t>Managing Printing</w:t>
            </w:r>
          </w:p>
          <w:p w14:paraId="3E592713" w14:textId="2E976CDD" w:rsidR="00F40CEC" w:rsidRDefault="00F40CEC" w:rsidP="00F40CEC">
            <w:pPr>
              <w:spacing w:line="240" w:lineRule="auto"/>
              <w:ind w:left="360"/>
            </w:pPr>
            <w:r>
              <w:t>Update with latest drivers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CCCBB" w14:textId="77777777" w:rsidR="00F40CEC" w:rsidRDefault="00F40CEC" w:rsidP="00F40CEC">
            <w:pPr>
              <w:spacing w:line="240" w:lineRule="auto"/>
              <w:ind w:left="360"/>
            </w:pPr>
            <w:r>
              <w:t>5</w:t>
            </w:r>
          </w:p>
        </w:tc>
      </w:tr>
      <w:tr w:rsidR="00F40CEC" w14:paraId="47558216" w14:textId="77777777" w:rsidTr="00281DE5">
        <w:tc>
          <w:tcPr>
            <w:tcW w:w="3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607F2" w14:textId="7656721C" w:rsidR="00F40CEC" w:rsidRDefault="00F40CEC" w:rsidP="00F40CEC">
            <w:pPr>
              <w:spacing w:line="240" w:lineRule="auto"/>
              <w:ind w:left="360"/>
            </w:pPr>
            <w:r>
              <w:t>Introducing Containers</w:t>
            </w:r>
          </w:p>
        </w:tc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C7DBC" w14:textId="141CA9D4" w:rsidR="00281DE5" w:rsidRPr="00281DE5" w:rsidRDefault="00281DE5" w:rsidP="00F40CEC">
            <w:pPr>
              <w:spacing w:line="240" w:lineRule="auto"/>
              <w:ind w:left="360"/>
              <w:rPr>
                <w:b/>
                <w:bCs/>
              </w:rPr>
            </w:pPr>
            <w:r w:rsidRPr="00281DE5">
              <w:rPr>
                <w:b/>
                <w:bCs/>
              </w:rPr>
              <w:t>Exploring Windows Containers</w:t>
            </w:r>
          </w:p>
          <w:p w14:paraId="148BC228" w14:textId="02AEAB41" w:rsidR="00F40CEC" w:rsidRDefault="00F40CEC" w:rsidP="00F40CEC">
            <w:pPr>
              <w:spacing w:line="240" w:lineRule="auto"/>
              <w:ind w:left="360"/>
            </w:pPr>
            <w:r>
              <w:t>As before but maybe a richer set of use cases in the examples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43A18" w14:textId="77777777" w:rsidR="00F40CEC" w:rsidRDefault="00F40CEC" w:rsidP="00F40CEC">
            <w:pPr>
              <w:spacing w:line="240" w:lineRule="auto"/>
              <w:ind w:left="360"/>
            </w:pPr>
            <w:r>
              <w:t>5</w:t>
            </w:r>
          </w:p>
        </w:tc>
      </w:tr>
      <w:tr w:rsidR="00F40CEC" w14:paraId="2C1F4D58" w14:textId="77777777" w:rsidTr="00281DE5">
        <w:tc>
          <w:tcPr>
            <w:tcW w:w="3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6C57E4" w14:textId="6D64A656" w:rsidR="00F40CEC" w:rsidRPr="00DA7C5D" w:rsidRDefault="00F40CEC" w:rsidP="00F40CEC">
            <w:pPr>
              <w:spacing w:line="240" w:lineRule="auto"/>
              <w:ind w:left="360"/>
              <w:rPr>
                <w:strike/>
              </w:rPr>
            </w:pPr>
            <w:r w:rsidRPr="00DA7C5D">
              <w:rPr>
                <w:strike/>
              </w:rPr>
              <w:t>Managing Windows Internet Information Server</w:t>
            </w:r>
          </w:p>
        </w:tc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48DC2" w14:textId="77777777" w:rsidR="00F40CEC" w:rsidRPr="00281DE5" w:rsidRDefault="00F40CEC" w:rsidP="00F40CEC">
            <w:pPr>
              <w:spacing w:line="240" w:lineRule="auto"/>
              <w:ind w:left="360"/>
              <w:rPr>
                <w:b/>
                <w:bCs/>
                <w:i/>
                <w:iCs/>
              </w:rPr>
            </w:pPr>
            <w:r w:rsidRPr="00281DE5">
              <w:rPr>
                <w:b/>
                <w:bCs/>
                <w:i/>
                <w:iCs/>
              </w:rPr>
              <w:t>DO NOT CARRY FORWARD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F33B4" w14:textId="77777777" w:rsidR="00F40CEC" w:rsidRDefault="00F40CEC" w:rsidP="00F40CEC">
            <w:pPr>
              <w:spacing w:line="240" w:lineRule="auto"/>
              <w:ind w:left="360"/>
            </w:pPr>
            <w:r>
              <w:t>0</w:t>
            </w:r>
          </w:p>
        </w:tc>
      </w:tr>
      <w:tr w:rsidR="00F40CEC" w14:paraId="3C0A0267" w14:textId="77777777" w:rsidTr="00281DE5">
        <w:tc>
          <w:tcPr>
            <w:tcW w:w="3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6F159" w14:textId="494E2F59" w:rsidR="00F40CEC" w:rsidRPr="00DA7C5D" w:rsidRDefault="00F40CEC" w:rsidP="00F40CEC">
            <w:pPr>
              <w:spacing w:line="240" w:lineRule="auto"/>
              <w:ind w:left="360"/>
              <w:rPr>
                <w:strike/>
              </w:rPr>
            </w:pPr>
            <w:r w:rsidRPr="00DA7C5D">
              <w:rPr>
                <w:strike/>
              </w:rPr>
              <w:lastRenderedPageBreak/>
              <w:t>Managing Desired State Configuration</w:t>
            </w:r>
          </w:p>
        </w:tc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5CF02" w14:textId="77777777" w:rsidR="00F40CEC" w:rsidRPr="00281DE5" w:rsidRDefault="00F40CEC" w:rsidP="00F40CEC">
            <w:pPr>
              <w:spacing w:line="240" w:lineRule="auto"/>
              <w:ind w:left="360"/>
              <w:rPr>
                <w:b/>
                <w:bCs/>
                <w:i/>
                <w:iCs/>
              </w:rPr>
            </w:pPr>
            <w:r w:rsidRPr="00281DE5">
              <w:rPr>
                <w:b/>
                <w:bCs/>
                <w:i/>
                <w:iCs/>
              </w:rPr>
              <w:t>DO NOT CARRY FORWARD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333E1" w14:textId="77777777" w:rsidR="00F40CEC" w:rsidRDefault="00F40CEC" w:rsidP="00F40CEC">
            <w:pPr>
              <w:spacing w:line="240" w:lineRule="auto"/>
              <w:ind w:left="360"/>
            </w:pPr>
            <w:r>
              <w:t>0</w:t>
            </w:r>
          </w:p>
        </w:tc>
      </w:tr>
      <w:tr w:rsidR="00F40CEC" w14:paraId="61FE4FFE" w14:textId="77777777" w:rsidTr="00281DE5">
        <w:tc>
          <w:tcPr>
            <w:tcW w:w="3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0AF4B8" w14:textId="77777777" w:rsidR="00F40CEC" w:rsidRDefault="00F40CEC" w:rsidP="00F40CEC">
            <w:pPr>
              <w:spacing w:line="240" w:lineRule="auto"/>
              <w:ind w:left="360"/>
            </w:pPr>
            <w:r>
              <w:t>Managing Hyper-V</w:t>
            </w:r>
          </w:p>
        </w:tc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B25BD" w14:textId="18E693F2" w:rsidR="00F40CEC" w:rsidRDefault="00281DE5" w:rsidP="00F40CEC">
            <w:pPr>
              <w:spacing w:line="240" w:lineRule="auto"/>
              <w:ind w:left="360"/>
            </w:pPr>
            <w:r w:rsidRPr="00281DE5">
              <w:rPr>
                <w:b/>
                <w:bCs/>
              </w:rPr>
              <w:t>Managing Hyper-V</w:t>
            </w:r>
            <w:r w:rsidRPr="00281DE5">
              <w:rPr>
                <w:b/>
                <w:bCs/>
              </w:rPr>
              <w:br/>
            </w:r>
            <w:r w:rsidR="00F40CEC">
              <w:t>As before</w:t>
            </w:r>
          </w:p>
          <w:p w14:paraId="05C396E9" w14:textId="77777777" w:rsidR="00F40CEC" w:rsidRDefault="00F40CEC" w:rsidP="00F40CEC">
            <w:pPr>
              <w:spacing w:line="240" w:lineRule="auto"/>
              <w:ind w:left="360"/>
            </w:pPr>
            <w:r>
              <w:t>Add clustering two servers and VM failover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1148E" w14:textId="77777777" w:rsidR="00F40CEC" w:rsidRDefault="00F40CEC" w:rsidP="00F40CEC">
            <w:pPr>
              <w:spacing w:line="240" w:lineRule="auto"/>
              <w:ind w:left="360"/>
            </w:pPr>
            <w:r>
              <w:t>20</w:t>
            </w:r>
          </w:p>
        </w:tc>
      </w:tr>
      <w:tr w:rsidR="00F40CEC" w14:paraId="30463C06" w14:textId="77777777" w:rsidTr="00281DE5">
        <w:tc>
          <w:tcPr>
            <w:tcW w:w="3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FBD41" w14:textId="77777777" w:rsidR="00F40CEC" w:rsidRDefault="00F40CEC" w:rsidP="00F40CEC">
            <w:pPr>
              <w:spacing w:line="240" w:lineRule="auto"/>
              <w:ind w:left="360"/>
            </w:pPr>
            <w:r>
              <w:t>Managing Azure</w:t>
            </w:r>
          </w:p>
        </w:tc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BD4E8" w14:textId="16D68555" w:rsidR="00281DE5" w:rsidRPr="00281DE5" w:rsidRDefault="00281DE5" w:rsidP="00F40CEC">
            <w:pPr>
              <w:spacing w:line="240" w:lineRule="auto"/>
              <w:ind w:left="360"/>
              <w:rPr>
                <w:b/>
                <w:bCs/>
              </w:rPr>
            </w:pPr>
            <w:r w:rsidRPr="00281DE5">
              <w:rPr>
                <w:b/>
                <w:bCs/>
              </w:rPr>
              <w:t>Managing Azure</w:t>
            </w:r>
            <w:r>
              <w:rPr>
                <w:b/>
                <w:bCs/>
              </w:rPr>
              <w:t xml:space="preserve"> Infrastructure</w:t>
            </w:r>
          </w:p>
          <w:p w14:paraId="321C5BBA" w14:textId="60C65DDD" w:rsidR="00F40CEC" w:rsidRDefault="00F40CEC" w:rsidP="00F40CEC">
            <w:pPr>
              <w:spacing w:line="240" w:lineRule="auto"/>
              <w:ind w:left="360"/>
            </w:pPr>
            <w:r>
              <w:t>Add more Azure content =- not sure what - azure functions? Azure DevOps?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7C4D1" w14:textId="77777777" w:rsidR="00F40CEC" w:rsidRDefault="00F40CEC" w:rsidP="00F40CEC">
            <w:pPr>
              <w:spacing w:line="240" w:lineRule="auto"/>
              <w:ind w:left="360"/>
            </w:pPr>
            <w:r>
              <w:t>15</w:t>
            </w:r>
          </w:p>
        </w:tc>
      </w:tr>
      <w:tr w:rsidR="00F40CEC" w14:paraId="3B1F0EC7" w14:textId="77777777" w:rsidTr="00281DE5">
        <w:tc>
          <w:tcPr>
            <w:tcW w:w="3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799191" w14:textId="577B37C8" w:rsidR="00F40CEC" w:rsidRDefault="00F40CEC" w:rsidP="00F40CEC">
            <w:pPr>
              <w:spacing w:line="240" w:lineRule="auto"/>
              <w:ind w:left="360"/>
            </w:pPr>
            <w:r>
              <w:t>Managing Performance and Usage</w:t>
            </w:r>
          </w:p>
        </w:tc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04C4C" w14:textId="47EFAED5" w:rsidR="00281DE5" w:rsidRPr="00281DE5" w:rsidRDefault="00281DE5" w:rsidP="00F40CEC">
            <w:pPr>
              <w:spacing w:line="240" w:lineRule="auto"/>
              <w:ind w:left="360"/>
              <w:rPr>
                <w:b/>
                <w:bCs/>
              </w:rPr>
            </w:pPr>
            <w:r w:rsidRPr="00281DE5">
              <w:rPr>
                <w:b/>
                <w:bCs/>
              </w:rPr>
              <w:t>Managing Performance and Usage</w:t>
            </w:r>
          </w:p>
          <w:p w14:paraId="7FD223EA" w14:textId="41A7CEC4" w:rsidR="00F40CEC" w:rsidRDefault="00281DE5" w:rsidP="00F40CEC">
            <w:pPr>
              <w:spacing w:line="240" w:lineRule="auto"/>
              <w:ind w:left="360"/>
            </w:pPr>
            <w:r>
              <w:t xml:space="preserve">Much </w:t>
            </w:r>
            <w:r w:rsidR="00F40CEC">
              <w:t>As before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8C9B6" w14:textId="77777777" w:rsidR="00F40CEC" w:rsidRDefault="00F40CEC" w:rsidP="00F40CEC">
            <w:pPr>
              <w:spacing w:line="240" w:lineRule="auto"/>
              <w:ind w:left="360"/>
            </w:pPr>
            <w:r>
              <w:t>10</w:t>
            </w:r>
          </w:p>
        </w:tc>
      </w:tr>
      <w:tr w:rsidR="00281DE5" w14:paraId="75FD510E" w14:textId="77777777" w:rsidTr="00281DE5">
        <w:tc>
          <w:tcPr>
            <w:tcW w:w="3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71A15" w14:textId="77777777" w:rsidR="00281DE5" w:rsidRDefault="00281DE5" w:rsidP="00F40CEC">
            <w:pPr>
              <w:spacing w:line="240" w:lineRule="auto"/>
              <w:ind w:left="360"/>
            </w:pPr>
          </w:p>
        </w:tc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06B52" w14:textId="1AFC7158" w:rsidR="00281DE5" w:rsidRDefault="00281DE5" w:rsidP="00F40CEC">
            <w:pPr>
              <w:spacing w:line="240" w:lineRule="auto"/>
              <w:ind w:left="360"/>
            </w:pPr>
            <w:r>
              <w:t>Debugging in PowerShell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224DF" w14:textId="79D020DD" w:rsidR="00281DE5" w:rsidRDefault="00281DE5" w:rsidP="00F40CEC">
            <w:pPr>
              <w:spacing w:line="240" w:lineRule="auto"/>
              <w:ind w:left="360"/>
            </w:pPr>
            <w:r>
              <w:t>100</w:t>
            </w:r>
          </w:p>
        </w:tc>
      </w:tr>
      <w:tr w:rsidR="00F40CEC" w14:paraId="53C7087E" w14:textId="77777777" w:rsidTr="00281DE5">
        <w:tc>
          <w:tcPr>
            <w:tcW w:w="3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86C2F5" w14:textId="2D17D451" w:rsidR="00F40CEC" w:rsidRDefault="00F40CEC" w:rsidP="00F40CEC">
            <w:pPr>
              <w:spacing w:line="240" w:lineRule="auto"/>
              <w:ind w:left="360"/>
            </w:pPr>
            <w:r>
              <w:t>Troubleshooting Windows Server</w:t>
            </w:r>
          </w:p>
        </w:tc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90ABD" w14:textId="11B4CA0A" w:rsidR="00281DE5" w:rsidRPr="00281DE5" w:rsidRDefault="00281DE5" w:rsidP="00F40CEC">
            <w:pPr>
              <w:spacing w:line="240" w:lineRule="auto"/>
              <w:ind w:left="360"/>
              <w:rPr>
                <w:b/>
                <w:bCs/>
              </w:rPr>
            </w:pPr>
            <w:r w:rsidRPr="00281DE5">
              <w:rPr>
                <w:b/>
                <w:bCs/>
              </w:rPr>
              <w:t>Trouble</w:t>
            </w:r>
            <w:r>
              <w:rPr>
                <w:b/>
                <w:bCs/>
              </w:rPr>
              <w:t>s</w:t>
            </w:r>
            <w:r w:rsidRPr="00281DE5">
              <w:rPr>
                <w:b/>
                <w:bCs/>
              </w:rPr>
              <w:t>hooting Windows</w:t>
            </w:r>
          </w:p>
          <w:p w14:paraId="19F2029A" w14:textId="33583B23" w:rsidR="00F40CEC" w:rsidRDefault="00281DE5" w:rsidP="00F40CEC">
            <w:pPr>
              <w:spacing w:line="240" w:lineRule="auto"/>
              <w:ind w:left="360"/>
            </w:pPr>
            <w:r>
              <w:t>Much as before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AA05D" w14:textId="314EFB5A" w:rsidR="00F40CEC" w:rsidRDefault="00281DE5" w:rsidP="00F40CEC">
            <w:pPr>
              <w:spacing w:line="240" w:lineRule="auto"/>
              <w:ind w:left="360"/>
            </w:pPr>
            <w:r>
              <w:t>10</w:t>
            </w:r>
          </w:p>
        </w:tc>
      </w:tr>
      <w:tr w:rsidR="00F40CEC" w14:paraId="3FDF568D" w14:textId="77777777" w:rsidTr="00281DE5">
        <w:tc>
          <w:tcPr>
            <w:tcW w:w="3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DBB98" w14:textId="77777777" w:rsidR="00F40CEC" w:rsidRDefault="00F40CEC" w:rsidP="00F40CEC">
            <w:pPr>
              <w:spacing w:line="240" w:lineRule="auto"/>
              <w:ind w:left="360"/>
            </w:pPr>
          </w:p>
        </w:tc>
        <w:tc>
          <w:tcPr>
            <w:tcW w:w="4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178E0" w14:textId="77777777" w:rsidR="00F40CEC" w:rsidRDefault="00281DE5" w:rsidP="00281DE5">
            <w:pPr>
              <w:spacing w:line="240" w:lineRule="auto"/>
              <w:ind w:left="360"/>
              <w:rPr>
                <w:b/>
                <w:bCs/>
              </w:rPr>
            </w:pPr>
            <w:r w:rsidRPr="00281DE5">
              <w:rPr>
                <w:b/>
                <w:bCs/>
              </w:rPr>
              <w:t xml:space="preserve">Managing </w:t>
            </w:r>
            <w:r w:rsidR="00F40CEC" w:rsidRPr="00281DE5">
              <w:rPr>
                <w:b/>
                <w:bCs/>
              </w:rPr>
              <w:t>WMI</w:t>
            </w:r>
          </w:p>
          <w:p w14:paraId="005DA159" w14:textId="77777777" w:rsidR="00281DE5" w:rsidRDefault="00281DE5" w:rsidP="00281DE5">
            <w:pPr>
              <w:spacing w:line="240" w:lineRule="auto"/>
              <w:ind w:left="360"/>
            </w:pPr>
            <w:r>
              <w:t>Exploring namespaces, classes, class instances</w:t>
            </w:r>
          </w:p>
          <w:p w14:paraId="1554FB8D" w14:textId="77777777" w:rsidR="00281DE5" w:rsidRDefault="00281DE5" w:rsidP="00281DE5">
            <w:pPr>
              <w:spacing w:line="240" w:lineRule="auto"/>
              <w:ind w:left="360"/>
            </w:pPr>
            <w:r>
              <w:t>Using Methods</w:t>
            </w:r>
          </w:p>
          <w:p w14:paraId="5F326652" w14:textId="54FF7DE4" w:rsidR="00281DE5" w:rsidRPr="00281DE5" w:rsidRDefault="00281DE5" w:rsidP="00281DE5">
            <w:pPr>
              <w:spacing w:line="240" w:lineRule="auto"/>
              <w:ind w:left="360"/>
            </w:pPr>
            <w:r>
              <w:t>Using WMI eventing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C4928" w14:textId="77777777" w:rsidR="00F40CEC" w:rsidRDefault="00F40CEC" w:rsidP="00F40CEC">
            <w:pPr>
              <w:spacing w:line="240" w:lineRule="auto"/>
              <w:ind w:left="360"/>
            </w:pPr>
            <w:r>
              <w:t>100</w:t>
            </w:r>
          </w:p>
        </w:tc>
      </w:tr>
    </w:tbl>
    <w:p w14:paraId="760842F3" w14:textId="6508ACF4" w:rsidR="00182C60" w:rsidRDefault="00281DE5" w:rsidP="00F40CEC">
      <w:r>
        <w:br/>
      </w:r>
    </w:p>
    <w:p w14:paraId="18E00414" w14:textId="77777777" w:rsidR="00182C60" w:rsidRDefault="00182C60">
      <w:pPr>
        <w:spacing w:line="259" w:lineRule="auto"/>
      </w:pPr>
      <w:r>
        <w:br w:type="page"/>
      </w:r>
    </w:p>
    <w:p w14:paraId="61506A3E" w14:textId="68B4A5A6" w:rsidR="00F40CEC" w:rsidRDefault="00182C60" w:rsidP="00182C60">
      <w:pPr>
        <w:jc w:val="center"/>
        <w:rPr>
          <w:b/>
          <w:bCs/>
          <w:sz w:val="24"/>
          <w:szCs w:val="24"/>
        </w:rPr>
      </w:pPr>
      <w:r w:rsidRPr="00182C60">
        <w:rPr>
          <w:b/>
          <w:bCs/>
          <w:sz w:val="24"/>
          <w:szCs w:val="24"/>
        </w:rPr>
        <w:lastRenderedPageBreak/>
        <w:t>Initial proposed outline for New Book</w:t>
      </w:r>
    </w:p>
    <w:p w14:paraId="7543AEAA" w14:textId="77777777" w:rsidR="00182C60" w:rsidRPr="00182C60" w:rsidRDefault="00182C60" w:rsidP="00182C60">
      <w:pPr>
        <w:jc w:val="center"/>
        <w:rPr>
          <w:b/>
          <w:bCs/>
          <w:sz w:val="24"/>
          <w:szCs w:val="24"/>
        </w:rPr>
      </w:pPr>
    </w:p>
    <w:p w14:paraId="35FD5B6A" w14:textId="77777777" w:rsidR="00F40CEC" w:rsidRDefault="00F40CEC" w:rsidP="00F40CEC">
      <w:pPr>
        <w:pStyle w:val="ListParagraph"/>
        <w:numPr>
          <w:ilvl w:val="0"/>
          <w:numId w:val="3"/>
        </w:numPr>
      </w:pPr>
      <w:r>
        <w:t>Installing and Configuring PowerShell 7</w:t>
      </w:r>
    </w:p>
    <w:p w14:paraId="53A8C427" w14:textId="77777777" w:rsidR="00F40CEC" w:rsidRDefault="00F40CEC" w:rsidP="00F40CEC">
      <w:pPr>
        <w:pStyle w:val="ListParagraph"/>
        <w:numPr>
          <w:ilvl w:val="1"/>
          <w:numId w:val="3"/>
        </w:numPr>
      </w:pPr>
      <w:r>
        <w:t>Install PowerShell 7</w:t>
      </w:r>
    </w:p>
    <w:p w14:paraId="0C79F36C" w14:textId="77777777" w:rsidR="00F40CEC" w:rsidRDefault="00F40CEC" w:rsidP="00F40CEC">
      <w:pPr>
        <w:pStyle w:val="ListParagraph"/>
        <w:numPr>
          <w:ilvl w:val="1"/>
          <w:numId w:val="3"/>
        </w:numPr>
      </w:pPr>
      <w:r>
        <w:t>Exploring PowerShell 7 Installation</w:t>
      </w:r>
    </w:p>
    <w:p w14:paraId="3D7C3540" w14:textId="77777777" w:rsidR="00F40CEC" w:rsidRDefault="00F40CEC" w:rsidP="00F40CEC">
      <w:pPr>
        <w:pStyle w:val="ListParagraph"/>
        <w:numPr>
          <w:ilvl w:val="1"/>
          <w:numId w:val="3"/>
        </w:numPr>
      </w:pPr>
      <w:r>
        <w:t>Exploring PowerShell 7 new features</w:t>
      </w:r>
    </w:p>
    <w:p w14:paraId="6113A8DF" w14:textId="77777777" w:rsidR="00F40CEC" w:rsidRDefault="00F40CEC" w:rsidP="00F40CEC">
      <w:pPr>
        <w:pStyle w:val="ListParagraph"/>
        <w:numPr>
          <w:ilvl w:val="1"/>
          <w:numId w:val="3"/>
        </w:numPr>
      </w:pPr>
      <w:r>
        <w:t>Building PowerShell 7 profile files</w:t>
      </w:r>
    </w:p>
    <w:p w14:paraId="4A425DEF" w14:textId="77777777" w:rsidR="00F40CEC" w:rsidRDefault="00F40CEC" w:rsidP="00F40CEC">
      <w:pPr>
        <w:pStyle w:val="ListParagraph"/>
        <w:numPr>
          <w:ilvl w:val="1"/>
          <w:numId w:val="3"/>
        </w:numPr>
      </w:pPr>
      <w:r>
        <w:t>Install VS Code</w:t>
      </w:r>
    </w:p>
    <w:p w14:paraId="6F1A7B61" w14:textId="0638E70B" w:rsidR="00F40CEC" w:rsidRDefault="00F40CEC" w:rsidP="00F40CEC">
      <w:pPr>
        <w:pStyle w:val="ListParagraph"/>
        <w:numPr>
          <w:ilvl w:val="1"/>
          <w:numId w:val="3"/>
        </w:numPr>
      </w:pPr>
      <w:r>
        <w:t>Install Cascadia Code</w:t>
      </w:r>
    </w:p>
    <w:p w14:paraId="65FC251B" w14:textId="77777777" w:rsidR="00F40CEC" w:rsidRDefault="00F40CEC" w:rsidP="00F40CEC">
      <w:pPr>
        <w:pStyle w:val="ListParagraph"/>
        <w:numPr>
          <w:ilvl w:val="0"/>
          <w:numId w:val="3"/>
        </w:numPr>
      </w:pPr>
      <w:r>
        <w:t>Managing PowerShell in the enterprise</w:t>
      </w:r>
    </w:p>
    <w:p w14:paraId="15287A2B" w14:textId="77777777" w:rsidR="00F40CEC" w:rsidRDefault="00F40CEC" w:rsidP="00F40CEC">
      <w:pPr>
        <w:pStyle w:val="ListParagraph"/>
        <w:numPr>
          <w:ilvl w:val="1"/>
          <w:numId w:val="3"/>
        </w:numPr>
      </w:pPr>
      <w:r>
        <w:t>Exploring Modules in PowerShell 7</w:t>
      </w:r>
    </w:p>
    <w:p w14:paraId="4CE372AD" w14:textId="77777777" w:rsidR="00F40CEC" w:rsidRDefault="00F40CEC" w:rsidP="00F40CEC">
      <w:pPr>
        <w:pStyle w:val="ListParagraph"/>
        <w:numPr>
          <w:ilvl w:val="1"/>
          <w:numId w:val="3"/>
        </w:numPr>
      </w:pPr>
      <w:r>
        <w:t>Using PS Gallery Modules</w:t>
      </w:r>
    </w:p>
    <w:p w14:paraId="4CB33362" w14:textId="77777777" w:rsidR="00F40CEC" w:rsidRDefault="00F40CEC" w:rsidP="00F40CEC">
      <w:pPr>
        <w:pStyle w:val="ListParagraph"/>
        <w:numPr>
          <w:ilvl w:val="1"/>
          <w:numId w:val="3"/>
        </w:numPr>
      </w:pPr>
      <w:r>
        <w:t>Creating a local repo</w:t>
      </w:r>
    </w:p>
    <w:p w14:paraId="11C71CF5" w14:textId="4CEE20F1" w:rsidR="00F40CEC" w:rsidRDefault="00F40CEC" w:rsidP="00F40CEC">
      <w:pPr>
        <w:pStyle w:val="ListParagraph"/>
        <w:numPr>
          <w:ilvl w:val="1"/>
          <w:numId w:val="3"/>
        </w:numPr>
      </w:pPr>
      <w:r>
        <w:t xml:space="preserve">Code signing using </w:t>
      </w:r>
      <w:r w:rsidR="00D332E9">
        <w:t>self-signed</w:t>
      </w:r>
      <w:r>
        <w:t xml:space="preserve"> certs</w:t>
      </w:r>
    </w:p>
    <w:p w14:paraId="1EAE9B21" w14:textId="77777777" w:rsidR="00F40CEC" w:rsidRDefault="00F40CEC" w:rsidP="00F40CEC">
      <w:pPr>
        <w:pStyle w:val="ListParagraph"/>
        <w:numPr>
          <w:ilvl w:val="1"/>
          <w:numId w:val="3"/>
        </w:numPr>
      </w:pPr>
      <w:r>
        <w:t>Installing CredSSP</w:t>
      </w:r>
    </w:p>
    <w:p w14:paraId="2B81F657" w14:textId="77777777" w:rsidR="00F40CEC" w:rsidRDefault="00F40CEC" w:rsidP="00F40CEC">
      <w:pPr>
        <w:pStyle w:val="ListParagraph"/>
        <w:numPr>
          <w:ilvl w:val="1"/>
          <w:numId w:val="3"/>
        </w:numPr>
      </w:pPr>
      <w:r>
        <w:t>Setup remoting over SSH</w:t>
      </w:r>
    </w:p>
    <w:p w14:paraId="33D427AC" w14:textId="77777777" w:rsidR="00F40CEC" w:rsidRDefault="00F40CEC" w:rsidP="00F40CEC">
      <w:pPr>
        <w:pStyle w:val="ListParagraph"/>
        <w:numPr>
          <w:ilvl w:val="1"/>
          <w:numId w:val="3"/>
        </w:numPr>
      </w:pPr>
      <w:r>
        <w:t xml:space="preserve">ADD Linux install and </w:t>
      </w:r>
      <w:proofErr w:type="spellStart"/>
      <w:r>
        <w:t>ssh</w:t>
      </w:r>
      <w:proofErr w:type="spellEnd"/>
      <w:r>
        <w:t xml:space="preserve"> setup?</w:t>
      </w:r>
    </w:p>
    <w:p w14:paraId="1D568363" w14:textId="79326EC6" w:rsidR="00F40CEC" w:rsidRDefault="00F40CEC" w:rsidP="00F40CEC">
      <w:pPr>
        <w:pStyle w:val="ListParagraph"/>
        <w:numPr>
          <w:ilvl w:val="1"/>
          <w:numId w:val="3"/>
        </w:numPr>
      </w:pPr>
      <w:r>
        <w:t>Using GitHub</w:t>
      </w:r>
    </w:p>
    <w:p w14:paraId="1ED090FA" w14:textId="6672A9AC" w:rsidR="000B4334" w:rsidRDefault="000B4334" w:rsidP="00F40CEC">
      <w:pPr>
        <w:pStyle w:val="ListParagraph"/>
        <w:numPr>
          <w:ilvl w:val="1"/>
          <w:numId w:val="3"/>
        </w:numPr>
      </w:pPr>
      <w:r>
        <w:t>Using Secrets Management Module</w:t>
      </w:r>
    </w:p>
    <w:p w14:paraId="1B3CCEFF" w14:textId="77777777" w:rsidR="00F40CEC" w:rsidRDefault="00F40CEC" w:rsidP="00F40CEC">
      <w:pPr>
        <w:pStyle w:val="ListParagraph"/>
        <w:numPr>
          <w:ilvl w:val="0"/>
          <w:numId w:val="3"/>
        </w:numPr>
      </w:pPr>
      <w:r>
        <w:t>Compatibility with Windows PowerShell</w:t>
      </w:r>
    </w:p>
    <w:p w14:paraId="06DDCD27" w14:textId="3262B349" w:rsidR="00F40CEC" w:rsidRDefault="00F40CEC" w:rsidP="00F40CEC">
      <w:pPr>
        <w:pStyle w:val="ListParagraph"/>
        <w:numPr>
          <w:ilvl w:val="1"/>
          <w:numId w:val="3"/>
        </w:numPr>
      </w:pPr>
      <w:r>
        <w:t>Exploring Windows Compatibility</w:t>
      </w:r>
    </w:p>
    <w:p w14:paraId="0F84D5DC" w14:textId="07C402F2" w:rsidR="00F40CEC" w:rsidRDefault="000B4334" w:rsidP="00F40CEC">
      <w:pPr>
        <w:pStyle w:val="ListParagraph"/>
        <w:numPr>
          <w:ilvl w:val="1"/>
          <w:numId w:val="3"/>
        </w:numPr>
      </w:pPr>
      <w:r>
        <w:t>Exploring limitations</w:t>
      </w:r>
    </w:p>
    <w:p w14:paraId="05B1AC37" w14:textId="579B1540" w:rsidR="000B4334" w:rsidRDefault="000B4334" w:rsidP="00F40CEC">
      <w:pPr>
        <w:pStyle w:val="ListParagraph"/>
        <w:numPr>
          <w:ilvl w:val="1"/>
          <w:numId w:val="3"/>
        </w:numPr>
      </w:pPr>
      <w:r>
        <w:t>Importing Display XML</w:t>
      </w:r>
    </w:p>
    <w:p w14:paraId="061413B5" w14:textId="1F2BDDDE" w:rsidR="00F40CEC" w:rsidRDefault="00F40CEC" w:rsidP="00F40CEC">
      <w:pPr>
        <w:pStyle w:val="ListParagraph"/>
        <w:numPr>
          <w:ilvl w:val="1"/>
          <w:numId w:val="3"/>
        </w:numPr>
      </w:pPr>
      <w:r>
        <w:t>Exploring alternatives to non-Supported Windows PowerShell Features</w:t>
      </w:r>
    </w:p>
    <w:p w14:paraId="4B44C59E" w14:textId="77777777" w:rsidR="00F40CEC" w:rsidRDefault="00F40CEC" w:rsidP="00F40CEC">
      <w:pPr>
        <w:pStyle w:val="ListParagraph"/>
        <w:numPr>
          <w:ilvl w:val="1"/>
          <w:numId w:val="3"/>
        </w:numPr>
      </w:pPr>
      <w:r>
        <w:t>Cover Invoke-DSC resource</w:t>
      </w:r>
    </w:p>
    <w:p w14:paraId="546AE5C1" w14:textId="09F67D1F" w:rsidR="00281DE5" w:rsidRDefault="00D332E9" w:rsidP="00F40CEC">
      <w:pPr>
        <w:pStyle w:val="ListParagraph"/>
        <w:numPr>
          <w:ilvl w:val="0"/>
          <w:numId w:val="3"/>
        </w:numPr>
      </w:pPr>
      <w:r>
        <w:t>Exploring .NET</w:t>
      </w:r>
    </w:p>
    <w:p w14:paraId="4227A2C1" w14:textId="77777777" w:rsidR="00D332E9" w:rsidRDefault="00D332E9" w:rsidP="00D332E9">
      <w:pPr>
        <w:pStyle w:val="ListParagraph"/>
        <w:numPr>
          <w:ilvl w:val="1"/>
          <w:numId w:val="3"/>
        </w:numPr>
      </w:pPr>
      <w:r>
        <w:t>Understanding .NET</w:t>
      </w:r>
    </w:p>
    <w:p w14:paraId="49F55A15" w14:textId="13110B56" w:rsidR="00D332E9" w:rsidRDefault="00D332E9" w:rsidP="00D332E9">
      <w:pPr>
        <w:pStyle w:val="ListParagraph"/>
        <w:numPr>
          <w:ilvl w:val="1"/>
          <w:numId w:val="3"/>
        </w:numPr>
      </w:pPr>
      <w:r>
        <w:t>Exploring .NET Assemblies</w:t>
      </w:r>
    </w:p>
    <w:p w14:paraId="313664B8" w14:textId="38FD3464" w:rsidR="00D332E9" w:rsidRDefault="00D332E9" w:rsidP="00D332E9">
      <w:pPr>
        <w:pStyle w:val="ListParagraph"/>
        <w:numPr>
          <w:ilvl w:val="1"/>
          <w:numId w:val="3"/>
        </w:numPr>
      </w:pPr>
      <w:r>
        <w:t>Examining .NET Classes</w:t>
      </w:r>
    </w:p>
    <w:p w14:paraId="3EC4C145" w14:textId="7100E399" w:rsidR="00D332E9" w:rsidRDefault="00D332E9" w:rsidP="00D332E9">
      <w:pPr>
        <w:pStyle w:val="ListParagraph"/>
        <w:numPr>
          <w:ilvl w:val="1"/>
          <w:numId w:val="3"/>
        </w:numPr>
      </w:pPr>
      <w:r>
        <w:t>Leveraging .NET Methods</w:t>
      </w:r>
    </w:p>
    <w:p w14:paraId="285E2773" w14:textId="201EB0A1" w:rsidR="00F40CEC" w:rsidRDefault="00F40CEC" w:rsidP="00F40CEC">
      <w:pPr>
        <w:pStyle w:val="ListParagraph"/>
        <w:numPr>
          <w:ilvl w:val="0"/>
          <w:numId w:val="3"/>
        </w:numPr>
      </w:pPr>
      <w:r>
        <w:t>Networking</w:t>
      </w:r>
    </w:p>
    <w:p w14:paraId="3F1C3394" w14:textId="2520F60A" w:rsidR="00F40CEC" w:rsidRDefault="00D332E9" w:rsidP="00F40CEC">
      <w:pPr>
        <w:pStyle w:val="ListParagraph"/>
        <w:numPr>
          <w:ilvl w:val="1"/>
          <w:numId w:val="3"/>
        </w:numPr>
      </w:pPr>
      <w:r>
        <w:t>Configure IP Addressing</w:t>
      </w:r>
    </w:p>
    <w:p w14:paraId="7C8B9D3E" w14:textId="4C9330DF" w:rsidR="00D332E9" w:rsidRDefault="00D332E9" w:rsidP="00F40CEC">
      <w:pPr>
        <w:pStyle w:val="ListParagraph"/>
        <w:numPr>
          <w:ilvl w:val="1"/>
          <w:numId w:val="3"/>
        </w:numPr>
      </w:pPr>
      <w:r>
        <w:t>Installing DHCP</w:t>
      </w:r>
    </w:p>
    <w:p w14:paraId="45C6C602" w14:textId="1A630FAF" w:rsidR="00D332E9" w:rsidRDefault="00D332E9" w:rsidP="00F40CEC">
      <w:pPr>
        <w:pStyle w:val="ListParagraph"/>
        <w:numPr>
          <w:ilvl w:val="1"/>
          <w:numId w:val="3"/>
        </w:numPr>
      </w:pPr>
      <w:r>
        <w:t>Configure Scopes and Option s</w:t>
      </w:r>
    </w:p>
    <w:p w14:paraId="655D654B" w14:textId="237A2352" w:rsidR="00D332E9" w:rsidRDefault="00D332E9" w:rsidP="00F40CEC">
      <w:pPr>
        <w:pStyle w:val="ListParagraph"/>
        <w:numPr>
          <w:ilvl w:val="1"/>
          <w:numId w:val="3"/>
        </w:numPr>
      </w:pPr>
      <w:r>
        <w:t>Implanting DHCP Fail Over/Load Balancing</w:t>
      </w:r>
    </w:p>
    <w:p w14:paraId="5547BF31" w14:textId="0ACF0E80" w:rsidR="00D332E9" w:rsidRDefault="00D332E9" w:rsidP="00F40CEC">
      <w:pPr>
        <w:pStyle w:val="ListParagraph"/>
        <w:numPr>
          <w:ilvl w:val="1"/>
          <w:numId w:val="3"/>
        </w:numPr>
      </w:pPr>
      <w:r>
        <w:t>Installing DNS</w:t>
      </w:r>
    </w:p>
    <w:p w14:paraId="446BEBB0" w14:textId="2A451C99" w:rsidR="00D332E9" w:rsidRDefault="00D332E9" w:rsidP="00F40CEC">
      <w:pPr>
        <w:pStyle w:val="ListParagraph"/>
        <w:numPr>
          <w:ilvl w:val="1"/>
          <w:numId w:val="3"/>
        </w:numPr>
      </w:pPr>
      <w:r>
        <w:t>Managing DNS zones and Resource records</w:t>
      </w:r>
    </w:p>
    <w:p w14:paraId="10916B68" w14:textId="182BF46B" w:rsidR="00F40CEC" w:rsidRDefault="00D332E9" w:rsidP="00F40CEC">
      <w:pPr>
        <w:pStyle w:val="ListParagraph"/>
        <w:numPr>
          <w:ilvl w:val="0"/>
          <w:numId w:val="3"/>
        </w:numPr>
      </w:pPr>
      <w:r>
        <w:t xml:space="preserve">Managing </w:t>
      </w:r>
      <w:r w:rsidR="00F40CEC">
        <w:t>AD</w:t>
      </w:r>
    </w:p>
    <w:p w14:paraId="35D23F7C" w14:textId="5257B059" w:rsidR="00F40CEC" w:rsidRDefault="00D332E9" w:rsidP="00F40CEC">
      <w:pPr>
        <w:pStyle w:val="ListParagraph"/>
        <w:numPr>
          <w:ilvl w:val="1"/>
          <w:numId w:val="3"/>
        </w:numPr>
      </w:pPr>
      <w:r>
        <w:t>Installing Forest/Domain</w:t>
      </w:r>
    </w:p>
    <w:p w14:paraId="09153694" w14:textId="6FEA60ED" w:rsidR="00D332E9" w:rsidRDefault="00D332E9" w:rsidP="00F40CEC">
      <w:pPr>
        <w:pStyle w:val="ListParagraph"/>
        <w:numPr>
          <w:ilvl w:val="1"/>
          <w:numId w:val="3"/>
        </w:numPr>
      </w:pPr>
      <w:r>
        <w:t>Installing Child Domain</w:t>
      </w:r>
    </w:p>
    <w:p w14:paraId="0D954A01" w14:textId="104436C2" w:rsidR="00D332E9" w:rsidRDefault="00D332E9" w:rsidP="00F40CEC">
      <w:pPr>
        <w:pStyle w:val="ListParagraph"/>
        <w:numPr>
          <w:ilvl w:val="1"/>
          <w:numId w:val="3"/>
        </w:numPr>
      </w:pPr>
      <w:r>
        <w:t>Creating and Managing AD Users, groups and computers</w:t>
      </w:r>
    </w:p>
    <w:p w14:paraId="23F564DA" w14:textId="2F4CB8A9" w:rsidR="00D332E9" w:rsidRDefault="00D332E9" w:rsidP="00F40CEC">
      <w:pPr>
        <w:pStyle w:val="ListParagraph"/>
        <w:numPr>
          <w:ilvl w:val="1"/>
          <w:numId w:val="3"/>
        </w:numPr>
      </w:pPr>
      <w:r>
        <w:t>Creating a Group Policy Object</w:t>
      </w:r>
    </w:p>
    <w:p w14:paraId="2D54EC95" w14:textId="099ECE7A" w:rsidR="00D332E9" w:rsidRDefault="00D332E9" w:rsidP="00F40CEC">
      <w:pPr>
        <w:pStyle w:val="ListParagraph"/>
        <w:numPr>
          <w:ilvl w:val="1"/>
          <w:numId w:val="3"/>
        </w:numPr>
      </w:pPr>
      <w:r>
        <w:t>Reporting on AD Users/Groups/Computers</w:t>
      </w:r>
    </w:p>
    <w:p w14:paraId="2C63D159" w14:textId="7534A98D" w:rsidR="00D332E9" w:rsidRDefault="00D332E9" w:rsidP="00F40CEC">
      <w:pPr>
        <w:pStyle w:val="ListParagraph"/>
        <w:numPr>
          <w:ilvl w:val="1"/>
          <w:numId w:val="3"/>
        </w:numPr>
      </w:pPr>
      <w:r>
        <w:t>Discovering Logon Events in Event Log</w:t>
      </w:r>
    </w:p>
    <w:p w14:paraId="0059732C" w14:textId="1B9368D4" w:rsidR="00D332E9" w:rsidRDefault="00182C60" w:rsidP="00F40CEC">
      <w:pPr>
        <w:pStyle w:val="ListParagraph"/>
        <w:numPr>
          <w:ilvl w:val="1"/>
          <w:numId w:val="3"/>
        </w:numPr>
      </w:pPr>
      <w:r>
        <w:t>Implement</w:t>
      </w:r>
      <w:r w:rsidR="00D332E9">
        <w:t xml:space="preserve"> JEA</w:t>
      </w:r>
    </w:p>
    <w:p w14:paraId="1C111CCD" w14:textId="77777777" w:rsidR="00F40CEC" w:rsidRDefault="00F40CEC" w:rsidP="00F40CEC">
      <w:pPr>
        <w:pStyle w:val="ListParagraph"/>
        <w:numPr>
          <w:ilvl w:val="0"/>
          <w:numId w:val="3"/>
        </w:numPr>
      </w:pPr>
      <w:r>
        <w:t>Managing Storage</w:t>
      </w:r>
    </w:p>
    <w:p w14:paraId="578AB3BF" w14:textId="25E291A2" w:rsidR="00F40CEC" w:rsidRDefault="00D332E9" w:rsidP="00F40CEC">
      <w:pPr>
        <w:pStyle w:val="ListParagraph"/>
        <w:numPr>
          <w:ilvl w:val="1"/>
          <w:numId w:val="3"/>
        </w:numPr>
      </w:pPr>
      <w:r>
        <w:t>Managing Physical Disks and Volumes</w:t>
      </w:r>
    </w:p>
    <w:p w14:paraId="7FF9AFB7" w14:textId="5E04E2A0" w:rsidR="00D332E9" w:rsidRDefault="00D332E9" w:rsidP="00F40CEC">
      <w:pPr>
        <w:pStyle w:val="ListParagraph"/>
        <w:numPr>
          <w:ilvl w:val="1"/>
          <w:numId w:val="3"/>
        </w:numPr>
      </w:pPr>
      <w:r>
        <w:lastRenderedPageBreak/>
        <w:t>Managing NTFS Permissions</w:t>
      </w:r>
    </w:p>
    <w:p w14:paraId="7C770B1C" w14:textId="4B21BC9A" w:rsidR="00D332E9" w:rsidRDefault="00D332E9" w:rsidP="00F40CEC">
      <w:pPr>
        <w:pStyle w:val="ListParagraph"/>
        <w:numPr>
          <w:ilvl w:val="1"/>
          <w:numId w:val="3"/>
        </w:numPr>
      </w:pPr>
      <w:r>
        <w:t>Manage Storage Replica</w:t>
      </w:r>
    </w:p>
    <w:p w14:paraId="684D3C1B" w14:textId="45611E56" w:rsidR="00D332E9" w:rsidRDefault="00182C60" w:rsidP="00F40CEC">
      <w:pPr>
        <w:pStyle w:val="ListParagraph"/>
        <w:numPr>
          <w:ilvl w:val="1"/>
          <w:numId w:val="3"/>
        </w:numPr>
      </w:pPr>
      <w:r>
        <w:t>Implementing</w:t>
      </w:r>
      <w:r w:rsidR="00D332E9">
        <w:t xml:space="preserve"> FSRM Quotas</w:t>
      </w:r>
    </w:p>
    <w:p w14:paraId="03F2FA7E" w14:textId="6F21D34A" w:rsidR="00D332E9" w:rsidRDefault="00D332E9" w:rsidP="00F40CEC">
      <w:pPr>
        <w:pStyle w:val="ListParagraph"/>
        <w:numPr>
          <w:ilvl w:val="1"/>
          <w:numId w:val="3"/>
        </w:numPr>
      </w:pPr>
      <w:r>
        <w:t>Implementing FSRM Reporting</w:t>
      </w:r>
    </w:p>
    <w:p w14:paraId="2C341CFD" w14:textId="62939984" w:rsidR="00D332E9" w:rsidRDefault="00D332E9" w:rsidP="00D332E9">
      <w:pPr>
        <w:pStyle w:val="ListParagraph"/>
        <w:numPr>
          <w:ilvl w:val="1"/>
          <w:numId w:val="3"/>
        </w:numPr>
      </w:pPr>
      <w:r>
        <w:t>Creating a scale out file server</w:t>
      </w:r>
    </w:p>
    <w:p w14:paraId="7F1E86F7" w14:textId="4A729AAE" w:rsidR="00F40CEC" w:rsidRDefault="00D332E9" w:rsidP="00F40CEC">
      <w:pPr>
        <w:pStyle w:val="ListParagraph"/>
        <w:numPr>
          <w:ilvl w:val="1"/>
          <w:numId w:val="3"/>
        </w:numPr>
      </w:pPr>
      <w:r>
        <w:t xml:space="preserve">Deploying </w:t>
      </w:r>
      <w:r w:rsidR="00F40CEC">
        <w:t>Storage Spaces</w:t>
      </w:r>
    </w:p>
    <w:p w14:paraId="169E0B43" w14:textId="57973D38" w:rsidR="00F40CEC" w:rsidRDefault="000B4334" w:rsidP="00F40CEC">
      <w:pPr>
        <w:pStyle w:val="ListParagraph"/>
        <w:numPr>
          <w:ilvl w:val="0"/>
          <w:numId w:val="3"/>
        </w:numPr>
      </w:pPr>
      <w:r>
        <w:t>Managing</w:t>
      </w:r>
      <w:r w:rsidR="00F40CEC">
        <w:t xml:space="preserve"> </w:t>
      </w:r>
      <w:r>
        <w:t>Printing</w:t>
      </w:r>
    </w:p>
    <w:p w14:paraId="03D7ED9A" w14:textId="3CE179AB" w:rsidR="00182C60" w:rsidRDefault="00182C60" w:rsidP="00182C60">
      <w:pPr>
        <w:pStyle w:val="ListParagraph"/>
        <w:numPr>
          <w:ilvl w:val="1"/>
          <w:numId w:val="3"/>
        </w:numPr>
      </w:pPr>
      <w:r>
        <w:t>Installing and sharing Printers</w:t>
      </w:r>
    </w:p>
    <w:p w14:paraId="31055E07" w14:textId="6873F4FE" w:rsidR="00182C60" w:rsidRDefault="00182C60" w:rsidP="00182C60">
      <w:pPr>
        <w:pStyle w:val="ListParagraph"/>
        <w:numPr>
          <w:ilvl w:val="1"/>
          <w:numId w:val="3"/>
        </w:numPr>
      </w:pPr>
      <w:r>
        <w:t>Changing Spooler directory</w:t>
      </w:r>
    </w:p>
    <w:p w14:paraId="438AA08C" w14:textId="395C8567" w:rsidR="00182C60" w:rsidRDefault="00182C60" w:rsidP="00182C60">
      <w:pPr>
        <w:pStyle w:val="ListParagraph"/>
        <w:numPr>
          <w:ilvl w:val="1"/>
          <w:numId w:val="3"/>
        </w:numPr>
      </w:pPr>
      <w:r>
        <w:t>Changing printer drivers</w:t>
      </w:r>
    </w:p>
    <w:p w14:paraId="191A6134" w14:textId="272C4545" w:rsidR="00182C60" w:rsidRDefault="00182C60" w:rsidP="00182C60">
      <w:pPr>
        <w:pStyle w:val="ListParagraph"/>
        <w:numPr>
          <w:ilvl w:val="1"/>
          <w:numId w:val="3"/>
        </w:numPr>
      </w:pPr>
      <w:r>
        <w:t>Printing a test page</w:t>
      </w:r>
    </w:p>
    <w:p w14:paraId="07E399C4" w14:textId="279617AB" w:rsidR="00182C60" w:rsidRDefault="00182C60" w:rsidP="00182C60">
      <w:pPr>
        <w:pStyle w:val="ListParagraph"/>
        <w:numPr>
          <w:ilvl w:val="1"/>
          <w:numId w:val="3"/>
        </w:numPr>
      </w:pPr>
      <w:r>
        <w:t>Managing Printer security ?</w:t>
      </w:r>
    </w:p>
    <w:p w14:paraId="2AD2281A" w14:textId="3319ECF4" w:rsidR="00182C60" w:rsidRDefault="00182C60" w:rsidP="00182C60">
      <w:pPr>
        <w:pStyle w:val="ListParagraph"/>
        <w:numPr>
          <w:ilvl w:val="1"/>
          <w:numId w:val="3"/>
        </w:numPr>
      </w:pPr>
      <w:r>
        <w:t>Creating a printer pool</w:t>
      </w:r>
    </w:p>
    <w:p w14:paraId="796A3BCF" w14:textId="77777777" w:rsidR="00F40CEC" w:rsidRDefault="00F40CEC" w:rsidP="00F40CEC">
      <w:pPr>
        <w:pStyle w:val="ListParagraph"/>
        <w:numPr>
          <w:ilvl w:val="0"/>
          <w:numId w:val="3"/>
        </w:numPr>
      </w:pPr>
      <w:r>
        <w:t>Managing Hyper-V</w:t>
      </w:r>
    </w:p>
    <w:p w14:paraId="7B85633D" w14:textId="5EE37B12" w:rsidR="00F40CEC" w:rsidRDefault="00F40CEC" w:rsidP="00F40CEC">
      <w:pPr>
        <w:pStyle w:val="ListParagraph"/>
        <w:numPr>
          <w:ilvl w:val="1"/>
          <w:numId w:val="3"/>
        </w:numPr>
      </w:pPr>
      <w:r>
        <w:t>As before but maybe a richer set of use cases in the examples</w:t>
      </w:r>
    </w:p>
    <w:p w14:paraId="57F544AB" w14:textId="206EE154" w:rsidR="000B4334" w:rsidRDefault="000B4334" w:rsidP="00F40CEC">
      <w:pPr>
        <w:pStyle w:val="ListParagraph"/>
        <w:numPr>
          <w:ilvl w:val="1"/>
          <w:numId w:val="3"/>
        </w:numPr>
      </w:pPr>
      <w:r>
        <w:t xml:space="preserve">Installing Hyper-V Server </w:t>
      </w:r>
    </w:p>
    <w:p w14:paraId="58C708CA" w14:textId="5D5B8AE8" w:rsidR="00182C60" w:rsidRDefault="00182C60" w:rsidP="00F40CEC">
      <w:pPr>
        <w:pStyle w:val="ListParagraph"/>
        <w:numPr>
          <w:ilvl w:val="1"/>
          <w:numId w:val="3"/>
        </w:numPr>
      </w:pPr>
      <w:r>
        <w:t>Creating a VM</w:t>
      </w:r>
    </w:p>
    <w:p w14:paraId="1ABA862F" w14:textId="685E402F" w:rsidR="00182C60" w:rsidRDefault="00182C60" w:rsidP="00F40CEC">
      <w:pPr>
        <w:pStyle w:val="ListParagraph"/>
        <w:numPr>
          <w:ilvl w:val="1"/>
          <w:numId w:val="3"/>
        </w:numPr>
      </w:pPr>
      <w:r>
        <w:t>Using PowerShell Direct</w:t>
      </w:r>
    </w:p>
    <w:p w14:paraId="622EB8E7" w14:textId="0AE92FE4" w:rsidR="00182C60" w:rsidRDefault="00182C60" w:rsidP="00F40CEC">
      <w:pPr>
        <w:pStyle w:val="ListParagraph"/>
        <w:numPr>
          <w:ilvl w:val="1"/>
          <w:numId w:val="3"/>
        </w:numPr>
      </w:pPr>
      <w:r>
        <w:t>Configuring VM Hardware</w:t>
      </w:r>
    </w:p>
    <w:p w14:paraId="2EDEECE2" w14:textId="7C851EB3" w:rsidR="00182C60" w:rsidRDefault="00182C60" w:rsidP="00F40CEC">
      <w:pPr>
        <w:pStyle w:val="ListParagraph"/>
        <w:numPr>
          <w:ilvl w:val="1"/>
          <w:numId w:val="3"/>
        </w:numPr>
      </w:pPr>
      <w:r>
        <w:t>Configuring VM Networking</w:t>
      </w:r>
    </w:p>
    <w:p w14:paraId="19F7A2E7" w14:textId="4ACEDD97" w:rsidR="00182C60" w:rsidRDefault="00182C60" w:rsidP="00F40CEC">
      <w:pPr>
        <w:pStyle w:val="ListParagraph"/>
        <w:numPr>
          <w:ilvl w:val="1"/>
          <w:numId w:val="3"/>
        </w:numPr>
      </w:pPr>
      <w:r>
        <w:t>Implementing Nested Virtualisation</w:t>
      </w:r>
    </w:p>
    <w:p w14:paraId="15E2B177" w14:textId="19E985F3" w:rsidR="00182C60" w:rsidRDefault="00182C60" w:rsidP="00F40CEC">
      <w:pPr>
        <w:pStyle w:val="ListParagraph"/>
        <w:numPr>
          <w:ilvl w:val="1"/>
          <w:numId w:val="3"/>
        </w:numPr>
      </w:pPr>
      <w:r>
        <w:t>Managing VM state</w:t>
      </w:r>
    </w:p>
    <w:p w14:paraId="2EC48DA0" w14:textId="521817B5" w:rsidR="00182C60" w:rsidRDefault="00182C60" w:rsidP="00F40CEC">
      <w:pPr>
        <w:pStyle w:val="ListParagraph"/>
        <w:numPr>
          <w:ilvl w:val="1"/>
          <w:numId w:val="3"/>
        </w:numPr>
      </w:pPr>
      <w:r>
        <w:t>Managing storage Movement</w:t>
      </w:r>
    </w:p>
    <w:p w14:paraId="01525220" w14:textId="3BBF6E70" w:rsidR="00182C60" w:rsidRDefault="00182C60" w:rsidP="00F40CEC">
      <w:pPr>
        <w:pStyle w:val="ListParagraph"/>
        <w:numPr>
          <w:ilvl w:val="1"/>
          <w:numId w:val="3"/>
        </w:numPr>
      </w:pPr>
      <w:r>
        <w:t>Configure VM replication</w:t>
      </w:r>
    </w:p>
    <w:p w14:paraId="39FCA03F" w14:textId="79CD9835" w:rsidR="00182C60" w:rsidRDefault="00182C60" w:rsidP="00F40CEC">
      <w:pPr>
        <w:pStyle w:val="ListParagraph"/>
        <w:numPr>
          <w:ilvl w:val="1"/>
          <w:numId w:val="3"/>
        </w:numPr>
      </w:pPr>
      <w:r>
        <w:t>Manage VM Checkpoints</w:t>
      </w:r>
    </w:p>
    <w:p w14:paraId="473D22DB" w14:textId="7C365F61" w:rsidR="00F40CEC" w:rsidRDefault="000B4334" w:rsidP="00F40CEC">
      <w:pPr>
        <w:pStyle w:val="ListParagraph"/>
        <w:numPr>
          <w:ilvl w:val="1"/>
          <w:numId w:val="3"/>
        </w:numPr>
      </w:pPr>
      <w:r>
        <w:t>C</w:t>
      </w:r>
      <w:r w:rsidR="00F40CEC">
        <w:t xml:space="preserve">lustering </w:t>
      </w:r>
      <w:r>
        <w:t>Hyper-V servers</w:t>
      </w:r>
    </w:p>
    <w:p w14:paraId="4CF5F523" w14:textId="1CA16CD7" w:rsidR="00182C60" w:rsidRDefault="00182C60" w:rsidP="00F40CEC">
      <w:pPr>
        <w:pStyle w:val="ListParagraph"/>
        <w:numPr>
          <w:ilvl w:val="1"/>
          <w:numId w:val="3"/>
        </w:numPr>
      </w:pPr>
      <w:r>
        <w:t>HCI??</w:t>
      </w:r>
    </w:p>
    <w:p w14:paraId="0F6F039A" w14:textId="77777777" w:rsidR="00F40CEC" w:rsidRDefault="00F40CEC" w:rsidP="00F40CEC">
      <w:pPr>
        <w:pStyle w:val="ListParagraph"/>
        <w:numPr>
          <w:ilvl w:val="0"/>
          <w:numId w:val="3"/>
        </w:numPr>
      </w:pPr>
      <w:r>
        <w:t>Managing Azure</w:t>
      </w:r>
    </w:p>
    <w:p w14:paraId="30E9EED5" w14:textId="6FE7A914" w:rsidR="00F40CEC" w:rsidRDefault="00182C60" w:rsidP="00F40CEC">
      <w:pPr>
        <w:pStyle w:val="ListParagraph"/>
        <w:numPr>
          <w:ilvl w:val="1"/>
          <w:numId w:val="3"/>
        </w:numPr>
      </w:pPr>
      <w:r>
        <w:t xml:space="preserve">Using </w:t>
      </w:r>
      <w:proofErr w:type="spellStart"/>
      <w:r>
        <w:t>Powershell</w:t>
      </w:r>
      <w:proofErr w:type="spellEnd"/>
      <w:r>
        <w:t xml:space="preserve"> with </w:t>
      </w:r>
      <w:proofErr w:type="spellStart"/>
      <w:r>
        <w:t>Azxure</w:t>
      </w:r>
      <w:proofErr w:type="spellEnd"/>
    </w:p>
    <w:p w14:paraId="0614BB9A" w14:textId="77777777" w:rsidR="00182C60" w:rsidRDefault="00182C60" w:rsidP="00F40CEC">
      <w:pPr>
        <w:pStyle w:val="ListParagraph"/>
        <w:numPr>
          <w:ilvl w:val="1"/>
          <w:numId w:val="3"/>
        </w:numPr>
      </w:pPr>
      <w:r>
        <w:t>Create core Azure Resources</w:t>
      </w:r>
    </w:p>
    <w:p w14:paraId="254E6884" w14:textId="5DF11DE5" w:rsidR="00182C60" w:rsidRDefault="00182C60" w:rsidP="00F40CEC">
      <w:pPr>
        <w:pStyle w:val="ListParagraph"/>
        <w:numPr>
          <w:ilvl w:val="1"/>
          <w:numId w:val="3"/>
        </w:numPr>
      </w:pPr>
      <w:r>
        <w:t>Exploring Storage Account</w:t>
      </w:r>
    </w:p>
    <w:p w14:paraId="2C409D9A" w14:textId="1E3471DF" w:rsidR="00182C60" w:rsidRDefault="00182C60" w:rsidP="00F40CEC">
      <w:pPr>
        <w:pStyle w:val="ListParagraph"/>
        <w:numPr>
          <w:ilvl w:val="1"/>
          <w:numId w:val="3"/>
        </w:numPr>
      </w:pPr>
      <w:r>
        <w:t>Creating Azure SMB Share</w:t>
      </w:r>
    </w:p>
    <w:p w14:paraId="640E251D" w14:textId="61B7C611" w:rsidR="00182C60" w:rsidRDefault="00182C60" w:rsidP="00F40CEC">
      <w:pPr>
        <w:pStyle w:val="ListParagraph"/>
        <w:numPr>
          <w:ilvl w:val="1"/>
          <w:numId w:val="3"/>
        </w:numPr>
      </w:pPr>
      <w:r>
        <w:t>Creating an Azure web site</w:t>
      </w:r>
    </w:p>
    <w:p w14:paraId="62367043" w14:textId="60C397C5" w:rsidR="00182C60" w:rsidRDefault="00182C60" w:rsidP="00F40CEC">
      <w:pPr>
        <w:pStyle w:val="ListParagraph"/>
        <w:numPr>
          <w:ilvl w:val="1"/>
          <w:numId w:val="3"/>
        </w:numPr>
      </w:pPr>
      <w:r>
        <w:t>Creating an Azure VM</w:t>
      </w:r>
    </w:p>
    <w:p w14:paraId="285BB1E0" w14:textId="129F94A2" w:rsidR="00182C60" w:rsidRDefault="00182C60" w:rsidP="00F40CEC">
      <w:pPr>
        <w:pStyle w:val="ListParagraph"/>
        <w:numPr>
          <w:ilvl w:val="1"/>
          <w:numId w:val="3"/>
        </w:numPr>
      </w:pPr>
      <w:proofErr w:type="spellStart"/>
      <w:r>
        <w:t>Creaing</w:t>
      </w:r>
      <w:proofErr w:type="spellEnd"/>
      <w:r>
        <w:t xml:space="preserve"> a p2s VPN ?</w:t>
      </w:r>
    </w:p>
    <w:p w14:paraId="197C2A96" w14:textId="55230D84" w:rsidR="00F40CEC" w:rsidRDefault="000B4334" w:rsidP="00F40CEC">
      <w:pPr>
        <w:pStyle w:val="ListParagraph"/>
        <w:numPr>
          <w:ilvl w:val="0"/>
          <w:numId w:val="3"/>
        </w:numPr>
      </w:pPr>
      <w:proofErr w:type="spellStart"/>
      <w:r>
        <w:t>Debbugging</w:t>
      </w:r>
      <w:proofErr w:type="spellEnd"/>
      <w:r>
        <w:t xml:space="preserve"> and </w:t>
      </w:r>
      <w:r w:rsidR="00F40CEC">
        <w:t>Troubleshooting</w:t>
      </w:r>
      <w:r>
        <w:t xml:space="preserve"> Windows Server</w:t>
      </w:r>
    </w:p>
    <w:p w14:paraId="4B7A81BA" w14:textId="77777777" w:rsidR="00F40CEC" w:rsidRDefault="00F40CEC" w:rsidP="00F40CEC">
      <w:pPr>
        <w:pStyle w:val="ListParagraph"/>
        <w:numPr>
          <w:ilvl w:val="1"/>
          <w:numId w:val="3"/>
        </w:numPr>
      </w:pPr>
      <w:r>
        <w:t>As before</w:t>
      </w:r>
    </w:p>
    <w:p w14:paraId="540D61D4" w14:textId="77777777" w:rsidR="00182C60" w:rsidRDefault="00182C60" w:rsidP="00182C60">
      <w:pPr>
        <w:pStyle w:val="ListParagraph"/>
        <w:numPr>
          <w:ilvl w:val="1"/>
          <w:numId w:val="3"/>
        </w:numPr>
      </w:pPr>
      <w:r>
        <w:t>Using PS Script Analyser</w:t>
      </w:r>
    </w:p>
    <w:p w14:paraId="793CDED7" w14:textId="46D1C9AB" w:rsidR="000B4334" w:rsidRDefault="000B4334" w:rsidP="00F40CEC">
      <w:pPr>
        <w:pStyle w:val="ListParagraph"/>
        <w:numPr>
          <w:ilvl w:val="1"/>
          <w:numId w:val="3"/>
        </w:numPr>
      </w:pPr>
      <w:r>
        <w:t>Exploring PowerShell debugging</w:t>
      </w:r>
    </w:p>
    <w:p w14:paraId="0D27BD0D" w14:textId="43ABC642" w:rsidR="00F40CEC" w:rsidRDefault="00F40CEC" w:rsidP="00F40CEC">
      <w:pPr>
        <w:pStyle w:val="ListParagraph"/>
        <w:numPr>
          <w:ilvl w:val="0"/>
          <w:numId w:val="3"/>
        </w:numPr>
      </w:pPr>
      <w:r>
        <w:t>Managing with WMI</w:t>
      </w:r>
    </w:p>
    <w:p w14:paraId="2FE1AF90" w14:textId="54733960" w:rsidR="000B4334" w:rsidRDefault="000B4334" w:rsidP="000B4334">
      <w:pPr>
        <w:pStyle w:val="ListParagraph"/>
        <w:numPr>
          <w:ilvl w:val="1"/>
          <w:numId w:val="3"/>
        </w:numPr>
      </w:pPr>
      <w:r>
        <w:t>Exploring WMI architecture</w:t>
      </w:r>
    </w:p>
    <w:p w14:paraId="09BD39A2" w14:textId="51A990A9" w:rsidR="000B4334" w:rsidRDefault="000B4334" w:rsidP="000B4334">
      <w:pPr>
        <w:pStyle w:val="ListParagraph"/>
        <w:numPr>
          <w:ilvl w:val="1"/>
          <w:numId w:val="3"/>
        </w:numPr>
      </w:pPr>
      <w:r>
        <w:t>Exploring WMI Name</w:t>
      </w:r>
      <w:r w:rsidR="00182C60">
        <w:t xml:space="preserve"> </w:t>
      </w:r>
      <w:r>
        <w:t>Spaces</w:t>
      </w:r>
    </w:p>
    <w:p w14:paraId="3EAA9397" w14:textId="5B13CEB3" w:rsidR="000B4334" w:rsidRDefault="000B4334" w:rsidP="000B4334">
      <w:pPr>
        <w:pStyle w:val="ListParagraph"/>
        <w:numPr>
          <w:ilvl w:val="1"/>
          <w:numId w:val="3"/>
        </w:numPr>
      </w:pPr>
      <w:r>
        <w:t>Exploring WMI Classes</w:t>
      </w:r>
    </w:p>
    <w:p w14:paraId="6C9E748E" w14:textId="67415D6A" w:rsidR="000B4334" w:rsidRDefault="00182C60" w:rsidP="000B4334">
      <w:pPr>
        <w:pStyle w:val="ListParagraph"/>
        <w:numPr>
          <w:ilvl w:val="1"/>
          <w:numId w:val="3"/>
        </w:numPr>
      </w:pPr>
      <w:r>
        <w:t>Obtaining</w:t>
      </w:r>
      <w:r w:rsidR="000B4334">
        <w:t xml:space="preserve"> WMI Class instances</w:t>
      </w:r>
    </w:p>
    <w:p w14:paraId="7E405E51" w14:textId="3DE440CA" w:rsidR="000B4334" w:rsidRDefault="000B4334" w:rsidP="000B4334">
      <w:pPr>
        <w:pStyle w:val="ListParagraph"/>
        <w:numPr>
          <w:ilvl w:val="1"/>
          <w:numId w:val="3"/>
        </w:numPr>
      </w:pPr>
      <w:r>
        <w:t>Using WMI Methods</w:t>
      </w:r>
    </w:p>
    <w:p w14:paraId="7896612B" w14:textId="3879852A" w:rsidR="000B4334" w:rsidRDefault="000B4334" w:rsidP="000B4334">
      <w:pPr>
        <w:pStyle w:val="ListParagraph"/>
        <w:numPr>
          <w:ilvl w:val="1"/>
          <w:numId w:val="3"/>
        </w:numPr>
      </w:pPr>
      <w:r>
        <w:t>Using WMI Events</w:t>
      </w:r>
    </w:p>
    <w:p w14:paraId="19B2558E" w14:textId="2ABA9EE7" w:rsidR="000B4334" w:rsidRDefault="000B4334" w:rsidP="000B4334">
      <w:pPr>
        <w:pStyle w:val="ListParagraph"/>
        <w:numPr>
          <w:ilvl w:val="1"/>
          <w:numId w:val="3"/>
        </w:numPr>
      </w:pPr>
      <w:r>
        <w:t>Implementing Permanent WMI eventing</w:t>
      </w:r>
    </w:p>
    <w:p w14:paraId="0D4CE498" w14:textId="27B0E08F" w:rsidR="000B4334" w:rsidRPr="00F40CEC" w:rsidRDefault="000B4334" w:rsidP="00182C60">
      <w:pPr>
        <w:pStyle w:val="ListParagraph"/>
        <w:numPr>
          <w:ilvl w:val="1"/>
          <w:numId w:val="3"/>
        </w:numPr>
      </w:pPr>
      <w:r>
        <w:t>Detecting USB Insertion</w:t>
      </w:r>
    </w:p>
    <w:sectPr w:rsidR="000B4334" w:rsidRPr="00F40CE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C5B5D2" w14:textId="77777777" w:rsidR="00554250" w:rsidRDefault="00554250" w:rsidP="00B17450">
      <w:pPr>
        <w:spacing w:after="0" w:line="240" w:lineRule="auto"/>
      </w:pPr>
      <w:r>
        <w:separator/>
      </w:r>
    </w:p>
  </w:endnote>
  <w:endnote w:type="continuationSeparator" w:id="0">
    <w:p w14:paraId="56A9DC60" w14:textId="77777777" w:rsidR="00554250" w:rsidRDefault="00554250" w:rsidP="00B174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4752DB" w14:textId="77777777" w:rsidR="00B17450" w:rsidRDefault="00B174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A42FF5" w14:textId="77777777" w:rsidR="00B17450" w:rsidRDefault="00B174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CA34CA" w14:textId="77777777" w:rsidR="00B17450" w:rsidRDefault="00B174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EE99C7" w14:textId="77777777" w:rsidR="00554250" w:rsidRDefault="00554250" w:rsidP="00B17450">
      <w:pPr>
        <w:spacing w:after="0" w:line="240" w:lineRule="auto"/>
      </w:pPr>
      <w:r>
        <w:separator/>
      </w:r>
    </w:p>
  </w:footnote>
  <w:footnote w:type="continuationSeparator" w:id="0">
    <w:p w14:paraId="71FB82D3" w14:textId="77777777" w:rsidR="00554250" w:rsidRDefault="00554250" w:rsidP="00B174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32AD35" w14:textId="77777777" w:rsidR="00B17450" w:rsidRDefault="00B174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75319542"/>
      <w:docPartObj>
        <w:docPartGallery w:val="Watermarks"/>
        <w:docPartUnique/>
      </w:docPartObj>
    </w:sdtPr>
    <w:sdtContent>
      <w:p w14:paraId="7BC0F651" w14:textId="123451E4" w:rsidR="00B17450" w:rsidRDefault="00B17450">
        <w:pPr>
          <w:pStyle w:val="Header"/>
        </w:pPr>
        <w:r>
          <w:rPr>
            <w:noProof/>
          </w:rPr>
          <w:pict w14:anchorId="2801308C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63B90B" w14:textId="77777777" w:rsidR="00B17450" w:rsidRDefault="00B174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C01DBD"/>
    <w:multiLevelType w:val="hybridMultilevel"/>
    <w:tmpl w:val="1B304B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243008"/>
    <w:multiLevelType w:val="hybridMultilevel"/>
    <w:tmpl w:val="B65ED9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SyNDAyMzA1NDY3NzNS0lEKTi0uzszPAykwqgUATYL3xSwAAAA="/>
  </w:docVars>
  <w:rsids>
    <w:rsidRoot w:val="00DA7C5D"/>
    <w:rsid w:val="000B4334"/>
    <w:rsid w:val="00182C60"/>
    <w:rsid w:val="00281DE5"/>
    <w:rsid w:val="002E4FE5"/>
    <w:rsid w:val="00554250"/>
    <w:rsid w:val="006F1C99"/>
    <w:rsid w:val="008F5C18"/>
    <w:rsid w:val="00A1124F"/>
    <w:rsid w:val="00B17450"/>
    <w:rsid w:val="00C931C5"/>
    <w:rsid w:val="00D332E9"/>
    <w:rsid w:val="00D93D85"/>
    <w:rsid w:val="00DA7C5D"/>
    <w:rsid w:val="00DD0566"/>
    <w:rsid w:val="00F40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B83A2C0"/>
  <w15:chartTrackingRefBased/>
  <w15:docId w15:val="{04CA3FE6-EB01-4912-AAC0-8093FAC3C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C5D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7C5D"/>
    <w:pPr>
      <w:ind w:left="720"/>
      <w:contextualSpacing/>
    </w:pPr>
  </w:style>
  <w:style w:type="table" w:styleId="TableGrid">
    <w:name w:val="Table Grid"/>
    <w:basedOn w:val="TableNormal"/>
    <w:uiPriority w:val="39"/>
    <w:rsid w:val="00DA7C5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112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124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174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7450"/>
  </w:style>
  <w:style w:type="paragraph" w:styleId="Footer">
    <w:name w:val="footer"/>
    <w:basedOn w:val="Normal"/>
    <w:link w:val="FooterChar"/>
    <w:uiPriority w:val="99"/>
    <w:unhideWhenUsed/>
    <w:rsid w:val="00B174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74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264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4</TotalTime>
  <Pages>4</Pages>
  <Words>661</Words>
  <Characters>376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Lee</dc:creator>
  <cp:keywords/>
  <dc:description/>
  <cp:lastModifiedBy>Thomas Lee</cp:lastModifiedBy>
  <cp:revision>4</cp:revision>
  <dcterms:created xsi:type="dcterms:W3CDTF">2020-07-15T12:37:00Z</dcterms:created>
  <dcterms:modified xsi:type="dcterms:W3CDTF">2020-07-18T15:30:00Z</dcterms:modified>
</cp:coreProperties>
</file>